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1BD8EA0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r w:rsidR="00236D5F">
        <w:rPr>
          <w:rFonts w:asciiTheme="minorHAnsi" w:hAnsiTheme="minorHAnsi"/>
          <w:b/>
          <w:sz w:val="32"/>
          <w:szCs w:val="32"/>
        </w:rPr>
        <w:t xml:space="preserve">  </w:t>
      </w:r>
      <w:r w:rsidRPr="00226721">
        <w:rPr>
          <w:rFonts w:asciiTheme="minorHAnsi" w:hAnsiTheme="minorHAnsi"/>
          <w:b/>
          <w:sz w:val="32"/>
          <w:szCs w:val="32"/>
        </w:rPr>
        <w:t>THE WESTMINSTER SCHOOL, DUBAI</w:t>
      </w:r>
    </w:p>
    <w:p w14:paraId="6F3527B8" w14:textId="2FC340E8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236D5F">
        <w:rPr>
          <w:rFonts w:asciiTheme="minorHAnsi" w:hAnsiTheme="minorHAnsi"/>
          <w:b/>
          <w:sz w:val="28"/>
          <w:szCs w:val="28"/>
        </w:rPr>
        <w:t>–</w:t>
      </w:r>
      <w:r w:rsidR="00AF695B">
        <w:rPr>
          <w:rFonts w:asciiTheme="minorHAnsi" w:hAnsiTheme="minorHAnsi"/>
          <w:b/>
          <w:sz w:val="28"/>
          <w:szCs w:val="28"/>
        </w:rPr>
        <w:t xml:space="preserve"> </w:t>
      </w:r>
      <w:r w:rsidR="00236D5F">
        <w:rPr>
          <w:rFonts w:asciiTheme="minorHAnsi" w:hAnsiTheme="minorHAnsi"/>
          <w:b/>
          <w:sz w:val="28"/>
          <w:szCs w:val="28"/>
        </w:rPr>
        <w:t>PHYSICAL EDUCATION</w:t>
      </w:r>
    </w:p>
    <w:p w14:paraId="6541B6B3" w14:textId="77777777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</w:p>
    <w:p w14:paraId="2FC3F6E2" w14:textId="06181016" w:rsidR="006A408C" w:rsidRDefault="009C4363" w:rsidP="00E61A10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D3737">
        <w:t>10</w:t>
      </w: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1BB6253B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1BB6253B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C642B" w:rsidRPr="00B52C9E" w14:paraId="6EAF195A" w14:textId="77777777" w:rsidTr="1BB6253B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4C642B" w:rsidRPr="00B52C9E" w:rsidRDefault="004C642B" w:rsidP="004C642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SEPTEMBER</w:t>
            </w:r>
          </w:p>
          <w:p w14:paraId="3C7E4CA0" w14:textId="41C8B495" w:rsidR="004C642B" w:rsidRPr="00B52C9E" w:rsidRDefault="004C642B" w:rsidP="004C642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2D96058C" w14:textId="77777777" w:rsidR="004C642B" w:rsidRPr="00CD278C" w:rsidRDefault="004C642B" w:rsidP="004C642B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361933DC" w14:textId="4BC47DE3" w:rsidR="004C642B" w:rsidRPr="00CD278C" w:rsidRDefault="004C642B" w:rsidP="004C642B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4"/>
                <w:szCs w:val="14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CAT4 Assessments</w:t>
            </w:r>
          </w:p>
          <w:p w14:paraId="544E5C8F" w14:textId="7FE75503" w:rsidR="004C642B" w:rsidRPr="00B52C9E" w:rsidRDefault="004C642B" w:rsidP="004C642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4"/>
                <w:szCs w:val="14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4C642B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31/8 - 4/9 </w:t>
            </w:r>
          </w:p>
          <w:p w14:paraId="498E3EE8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753E1FCF" w14:textId="77777777" w:rsidR="004C642B" w:rsidRDefault="004C642B" w:rsidP="004C642B">
            <w:p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512387">
              <w:rPr>
                <w:rFonts w:asciiTheme="minorHAnsi" w:hAnsiTheme="minorHAnsi" w:cstheme="minorHAnsi"/>
                <w:sz w:val="22"/>
                <w:szCs w:val="22"/>
              </w:rPr>
              <w:t>Introduction/Measuring &amp; recording BMI</w:t>
            </w:r>
          </w:p>
          <w:p w14:paraId="3EF4078D" w14:textId="0C4920C6" w:rsidR="006F5C91" w:rsidRDefault="07AC3771" w:rsidP="6D523564">
            <w:pPr>
              <w:pStyle w:val="ListParagraph"/>
              <w:numPr>
                <w:ilvl w:val="0"/>
                <w:numId w:val="2"/>
              </w:numPr>
              <w:shd w:val="clear" w:color="auto" w:fill="FFFFFF" w:themeFill="background1"/>
              <w:rPr>
                <w:rFonts w:asciiTheme="minorHAnsi" w:hAnsiTheme="minorHAnsi" w:cstheme="minorBidi"/>
                <w:sz w:val="22"/>
                <w:szCs w:val="22"/>
              </w:rPr>
            </w:pPr>
            <w:r w:rsidRPr="6D523564">
              <w:rPr>
                <w:rFonts w:asciiTheme="minorHAnsi" w:hAnsiTheme="minorHAnsi" w:cstheme="minorBidi"/>
                <w:sz w:val="22"/>
                <w:szCs w:val="22"/>
              </w:rPr>
              <w:t>C</w:t>
            </w:r>
            <w:r w:rsidR="531064DF" w:rsidRPr="6D523564">
              <w:rPr>
                <w:rFonts w:asciiTheme="minorHAnsi" w:hAnsiTheme="minorHAnsi" w:cstheme="minorBidi"/>
                <w:sz w:val="22"/>
                <w:szCs w:val="22"/>
              </w:rPr>
              <w:t>oncept of BMI</w:t>
            </w:r>
          </w:p>
          <w:p w14:paraId="6B572CFA" w14:textId="3D29979C" w:rsidR="004C642B" w:rsidRPr="006F5C91" w:rsidRDefault="7B8F877B" w:rsidP="6D523564">
            <w:pPr>
              <w:pStyle w:val="ListParagraph"/>
              <w:numPr>
                <w:ilvl w:val="0"/>
                <w:numId w:val="2"/>
              </w:numPr>
              <w:shd w:val="clear" w:color="auto" w:fill="FFFFFF" w:themeFill="background1"/>
              <w:rPr>
                <w:rFonts w:asciiTheme="minorHAnsi" w:hAnsiTheme="minorHAnsi" w:cstheme="minorBidi"/>
                <w:sz w:val="22"/>
                <w:szCs w:val="22"/>
              </w:rPr>
            </w:pPr>
            <w:r w:rsidRPr="6D523564">
              <w:rPr>
                <w:rFonts w:asciiTheme="minorHAnsi" w:hAnsiTheme="minorHAnsi" w:cstheme="minorBidi"/>
                <w:sz w:val="22"/>
                <w:szCs w:val="22"/>
              </w:rPr>
              <w:t>M</w:t>
            </w:r>
            <w:r w:rsidR="531064DF" w:rsidRPr="6D523564">
              <w:rPr>
                <w:rFonts w:asciiTheme="minorHAnsi" w:hAnsiTheme="minorHAnsi" w:cstheme="minorBidi"/>
                <w:sz w:val="22"/>
                <w:szCs w:val="22"/>
              </w:rPr>
              <w:t>easure and record height, weight, and BMI.</w:t>
            </w:r>
          </w:p>
          <w:p w14:paraId="711033C7" w14:textId="77777777" w:rsidR="004C642B" w:rsidRPr="00B52C9E" w:rsidRDefault="004C642B" w:rsidP="004C642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E4FD5" w14:textId="798F9181" w:rsidR="004C642B" w:rsidRDefault="004C642B" w:rsidP="004C642B">
            <w:pPr>
              <w:rPr>
                <w:color w:val="000000"/>
                <w:sz w:val="16"/>
                <w:szCs w:val="16"/>
              </w:rPr>
            </w:pPr>
            <w:r>
              <w:rPr>
                <w:rStyle w:val="Hyperlink"/>
                <w:rFonts w:cs="Century Gothic"/>
                <w:b/>
                <w:bCs/>
                <w:color w:val="000000"/>
                <w:sz w:val="16"/>
                <w:szCs w:val="16"/>
              </w:rPr>
              <w:t>31</w:t>
            </w:r>
            <w:r>
              <w:rPr>
                <w:color w:val="000000"/>
                <w:sz w:val="16"/>
                <w:szCs w:val="16"/>
              </w:rPr>
              <w:t xml:space="preserve"> Reporting Day-Years 1/3/7/12</w:t>
            </w:r>
          </w:p>
          <w:p w14:paraId="70F95EE4" w14:textId="613217EC" w:rsidR="004C642B" w:rsidRDefault="004C642B" w:rsidP="004C642B">
            <w:pPr>
              <w:shd w:val="clear" w:color="auto" w:fill="FFFFFF" w:themeFill="background1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  <w:r>
              <w:rPr>
                <w:color w:val="000000"/>
                <w:sz w:val="16"/>
                <w:szCs w:val="16"/>
              </w:rPr>
              <w:t xml:space="preserve"> Reporting Day - all Students</w:t>
            </w:r>
            <w:r w:rsidRPr="0088654F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</w:p>
          <w:p w14:paraId="40008304" w14:textId="079AC86F" w:rsidR="004C642B" w:rsidRPr="00523A5F" w:rsidRDefault="004C642B" w:rsidP="004C642B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 xml:space="preserve">1 </w:t>
            </w:r>
            <w:r>
              <w:rPr>
                <w:color w:val="00B050"/>
                <w:sz w:val="16"/>
                <w:szCs w:val="16"/>
              </w:rPr>
              <w:t>Progress</w:t>
            </w:r>
            <w:r w:rsidRPr="009C147A">
              <w:rPr>
                <w:color w:val="00B050"/>
                <w:sz w:val="16"/>
                <w:szCs w:val="16"/>
              </w:rPr>
              <w:t xml:space="preserve"> tracker-Autumn 1 </w:t>
            </w:r>
          </w:p>
        </w:tc>
      </w:tr>
      <w:tr w:rsidR="004C642B" w:rsidRPr="00B52C9E" w14:paraId="5EF6508F" w14:textId="77777777" w:rsidTr="1BB6253B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7/9 – 11/9 </w:t>
            </w:r>
          </w:p>
          <w:p w14:paraId="03CF65FE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0A655880" w14:textId="5B5903D6" w:rsidR="004C642B" w:rsidRDefault="00787F6C" w:rsidP="004C642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1238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itness Orientation</w:t>
            </w:r>
            <w:r w:rsidR="004C642B" w:rsidRPr="0051238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&amp; BMI Evaluation</w:t>
            </w:r>
          </w:p>
          <w:p w14:paraId="06940CB2" w14:textId="0D2353BE" w:rsidR="00845F9E" w:rsidRPr="00845F9E" w:rsidRDefault="183466FC" w:rsidP="6D523564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6D523564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I</w:t>
            </w:r>
            <w:r w:rsidR="531064DF" w:rsidRPr="6D523564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nterpret BMI results</w:t>
            </w:r>
          </w:p>
          <w:p w14:paraId="468868D6" w14:textId="71496B1F" w:rsidR="004C642B" w:rsidRPr="00845F9E" w:rsidRDefault="5F44BF69" w:rsidP="6D523564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6D523564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S</w:t>
            </w:r>
            <w:r w:rsidR="531064DF" w:rsidRPr="6D523564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et personal fitness goals based on evaluation.</w:t>
            </w:r>
          </w:p>
        </w:tc>
        <w:tc>
          <w:tcPr>
            <w:tcW w:w="2700" w:type="dxa"/>
          </w:tcPr>
          <w:p w14:paraId="76D4DB84" w14:textId="77777777" w:rsidR="004C642B" w:rsidRPr="00B52C9E" w:rsidRDefault="004C642B" w:rsidP="004C642B">
            <w:pPr>
              <w:shd w:val="clear" w:color="auto" w:fill="FFFFFF" w:themeFill="background1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4C642B" w:rsidRPr="00B52C9E" w14:paraId="108A034C" w14:textId="77777777" w:rsidTr="1BB6253B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4C642B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9 – 18/9</w:t>
            </w:r>
          </w:p>
          <w:p w14:paraId="3984D616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DA8B7BC" w14:textId="620CDEDC" w:rsidR="00D7530E" w:rsidRDefault="531064DF" w:rsidP="6D523564">
            <w:p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6D523564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Health-Related Components of Physical Fitness</w:t>
            </w:r>
          </w:p>
          <w:p w14:paraId="023646EF" w14:textId="77777777" w:rsidR="00D7530E" w:rsidRDefault="004C642B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753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ody composition</w:t>
            </w:r>
          </w:p>
          <w:p w14:paraId="67962155" w14:textId="0F80CBA2" w:rsidR="00D7530E" w:rsidRDefault="00D7530E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753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</w:t>
            </w:r>
            <w:r w:rsidR="004C642B" w:rsidRPr="00D753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exibility</w:t>
            </w:r>
          </w:p>
          <w:p w14:paraId="246F5B46" w14:textId="222C661F" w:rsidR="00D7530E" w:rsidRDefault="00787F6C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uscular</w:t>
            </w:r>
            <w:r w:rsidR="004C642B" w:rsidRPr="00D753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strength</w:t>
            </w:r>
          </w:p>
          <w:p w14:paraId="3815DCA4" w14:textId="4E350DBA" w:rsidR="004C642B" w:rsidRPr="00D7530E" w:rsidRDefault="00787F6C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diorespiratory</w:t>
            </w:r>
            <w:r w:rsidR="004C642B" w:rsidRPr="00D753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ndurance</w:t>
            </w:r>
          </w:p>
        </w:tc>
        <w:tc>
          <w:tcPr>
            <w:tcW w:w="2700" w:type="dxa"/>
          </w:tcPr>
          <w:p w14:paraId="52BBFA9C" w14:textId="7D0E0A32" w:rsidR="004C642B" w:rsidRPr="00B52C9E" w:rsidRDefault="004C642B" w:rsidP="004C642B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4C642B" w:rsidRPr="00B52C9E" w14:paraId="348F5E0B" w14:textId="77777777" w:rsidTr="1BB6253B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4C642B" w:rsidRPr="00B52C9E" w:rsidRDefault="004C642B" w:rsidP="004C64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9 – 25/9</w:t>
            </w:r>
          </w:p>
        </w:tc>
        <w:tc>
          <w:tcPr>
            <w:tcW w:w="5670" w:type="dxa"/>
            <w:gridSpan w:val="2"/>
          </w:tcPr>
          <w:p w14:paraId="0F907240" w14:textId="135EF2D7" w:rsidR="00D7530E" w:rsidRDefault="531064DF" w:rsidP="6D523564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D523564">
              <w:rPr>
                <w:rFonts w:asciiTheme="minorHAnsi" w:hAnsiTheme="minorHAnsi" w:cstheme="minorBidi"/>
                <w:sz w:val="22"/>
                <w:szCs w:val="22"/>
              </w:rPr>
              <w:t>Skill-Related Components of Physical Fitness</w:t>
            </w:r>
          </w:p>
          <w:p w14:paraId="5A7D4972" w14:textId="77777777" w:rsidR="00D7530E" w:rsidRPr="00D7530E" w:rsidRDefault="004C642B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7530E">
              <w:rPr>
                <w:rFonts w:asciiTheme="minorHAnsi" w:hAnsiTheme="minorHAnsi" w:cstheme="minorHAnsi"/>
                <w:bCs/>
                <w:sz w:val="22"/>
                <w:szCs w:val="22"/>
              </w:rPr>
              <w:t>Balance</w:t>
            </w:r>
          </w:p>
          <w:p w14:paraId="52128744" w14:textId="35DCDF8A" w:rsidR="00D7530E" w:rsidRPr="00D7530E" w:rsidRDefault="00D7530E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7530E">
              <w:rPr>
                <w:rFonts w:asciiTheme="minorHAnsi" w:hAnsiTheme="minorHAnsi" w:cstheme="minorHAnsi"/>
                <w:bCs/>
                <w:sz w:val="22"/>
                <w:szCs w:val="22"/>
              </w:rPr>
              <w:t>C</w:t>
            </w:r>
            <w:r w:rsidR="004C642B" w:rsidRPr="00D7530E">
              <w:rPr>
                <w:rFonts w:asciiTheme="minorHAnsi" w:hAnsiTheme="minorHAnsi" w:cstheme="minorHAnsi"/>
                <w:bCs/>
                <w:sz w:val="22"/>
                <w:szCs w:val="22"/>
              </w:rPr>
              <w:t>oordination</w:t>
            </w:r>
          </w:p>
          <w:p w14:paraId="54B8A73B" w14:textId="77777777" w:rsidR="00CF2664" w:rsidRPr="00CF2664" w:rsidRDefault="00787F6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gility</w:t>
            </w:r>
          </w:p>
          <w:p w14:paraId="6BDD467D" w14:textId="497F14C3" w:rsidR="00CF2664" w:rsidRPr="00CF2664" w:rsidRDefault="17A57221" w:rsidP="1BB6253B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1BB6253B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56F4A5B3" w:rsidRPr="1BB6253B">
              <w:rPr>
                <w:rFonts w:asciiTheme="minorHAnsi" w:hAnsiTheme="minorHAnsi" w:cstheme="minorBidi"/>
                <w:sz w:val="22"/>
                <w:szCs w:val="22"/>
              </w:rPr>
              <w:t>S</w:t>
            </w:r>
            <w:r w:rsidRPr="1BB6253B">
              <w:rPr>
                <w:rFonts w:asciiTheme="minorHAnsi" w:hAnsiTheme="minorHAnsi" w:cstheme="minorBidi"/>
                <w:sz w:val="22"/>
                <w:szCs w:val="22"/>
              </w:rPr>
              <w:t>peed</w:t>
            </w:r>
          </w:p>
          <w:p w14:paraId="2F08696E" w14:textId="46E4BAED" w:rsidR="00CF2664" w:rsidRPr="00CF2664" w:rsidRDefault="00CF2664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7530E">
              <w:rPr>
                <w:rFonts w:asciiTheme="minorHAnsi" w:hAnsiTheme="minorHAnsi" w:cstheme="minorHAnsi"/>
                <w:bCs/>
                <w:sz w:val="22"/>
                <w:szCs w:val="22"/>
              </w:rPr>
              <w:t>P</w:t>
            </w:r>
            <w:r w:rsidR="004C642B" w:rsidRPr="00D7530E">
              <w:rPr>
                <w:rFonts w:asciiTheme="minorHAnsi" w:hAnsiTheme="minorHAnsi" w:cstheme="minorHAnsi"/>
                <w:bCs/>
                <w:sz w:val="22"/>
                <w:szCs w:val="22"/>
              </w:rPr>
              <w:t>ower</w:t>
            </w:r>
          </w:p>
          <w:p w14:paraId="16A9C043" w14:textId="4A4B6180" w:rsidR="004C642B" w:rsidRPr="00D7530E" w:rsidRDefault="17A57221" w:rsidP="1BB6253B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1BB6253B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3ED1DFDA" w:rsidRPr="1BB6253B">
              <w:rPr>
                <w:rFonts w:asciiTheme="minorHAnsi" w:hAnsiTheme="minorHAnsi" w:cstheme="minorBidi"/>
                <w:sz w:val="22"/>
                <w:szCs w:val="22"/>
              </w:rPr>
              <w:t>R</w:t>
            </w:r>
            <w:r w:rsidRPr="1BB6253B">
              <w:rPr>
                <w:rFonts w:asciiTheme="minorHAnsi" w:hAnsiTheme="minorHAnsi" w:cstheme="minorBidi"/>
                <w:sz w:val="22"/>
                <w:szCs w:val="22"/>
              </w:rPr>
              <w:t>eaction time</w:t>
            </w:r>
          </w:p>
        </w:tc>
        <w:tc>
          <w:tcPr>
            <w:tcW w:w="2700" w:type="dxa"/>
          </w:tcPr>
          <w:p w14:paraId="094198CB" w14:textId="77777777" w:rsidR="004C642B" w:rsidRPr="00B52C9E" w:rsidRDefault="004C642B" w:rsidP="004C642B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B13CE" w:rsidRPr="00B52C9E" w14:paraId="79F2A724" w14:textId="77777777" w:rsidTr="1BB6253B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8B13CE" w:rsidRPr="00B52C9E" w:rsidRDefault="008B13CE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8B13CE" w:rsidRPr="00B52C9E" w:rsidRDefault="008954F1" w:rsidP="009E33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8/9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65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0</w:t>
            </w:r>
          </w:p>
        </w:tc>
        <w:tc>
          <w:tcPr>
            <w:tcW w:w="5670" w:type="dxa"/>
            <w:gridSpan w:val="2"/>
          </w:tcPr>
          <w:p w14:paraId="7BF32AE5" w14:textId="77777777" w:rsidR="004A1CA2" w:rsidRPr="003A02AB" w:rsidRDefault="004A1CA2" w:rsidP="003A0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02AB">
              <w:rPr>
                <w:rFonts w:asciiTheme="minorHAnsi" w:hAnsiTheme="minorHAnsi" w:cstheme="minorHAnsi"/>
                <w:sz w:val="22"/>
                <w:szCs w:val="22"/>
              </w:rPr>
              <w:t>Badminton</w:t>
            </w:r>
          </w:p>
          <w:p w14:paraId="3697B2D1" w14:textId="77777777" w:rsidR="00BC480B" w:rsidRDefault="007D4374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4A1CA2">
              <w:rPr>
                <w:rFonts w:asciiTheme="minorHAnsi" w:hAnsiTheme="minorHAnsi" w:cstheme="minorHAnsi"/>
                <w:sz w:val="22"/>
                <w:szCs w:val="22"/>
              </w:rPr>
              <w:t xml:space="preserve">Forehand Clear </w:t>
            </w:r>
          </w:p>
          <w:p w14:paraId="6C666E1C" w14:textId="2F2B98F5" w:rsidR="007D4374" w:rsidRPr="004A1CA2" w:rsidRDefault="007D4374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4A1CA2">
              <w:rPr>
                <w:rFonts w:asciiTheme="minorHAnsi" w:hAnsiTheme="minorHAnsi" w:cstheme="minorHAnsi"/>
                <w:sz w:val="22"/>
                <w:szCs w:val="22"/>
              </w:rPr>
              <w:t xml:space="preserve"> Rally Consistency</w:t>
            </w:r>
          </w:p>
          <w:p w14:paraId="6C3F01CF" w14:textId="2038CE98" w:rsidR="008B13CE" w:rsidRPr="00A906C8" w:rsidRDefault="008B13CE" w:rsidP="004A1CA2">
            <w:pPr>
              <w:pStyle w:val="ListParagrap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700" w:type="dxa"/>
          </w:tcPr>
          <w:p w14:paraId="76156861" w14:textId="1A0C8950" w:rsidR="00A71676" w:rsidRPr="00CD278C" w:rsidRDefault="005D6233" w:rsidP="00A71676">
            <w:pPr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29 </w:t>
            </w:r>
            <w:r w:rsidR="00A71676" w:rsidRPr="00CD278C">
              <w:rPr>
                <w:color w:val="0070C0"/>
                <w:sz w:val="16"/>
                <w:szCs w:val="16"/>
              </w:rPr>
              <w:t xml:space="preserve"> Leadership Assembly</w:t>
            </w:r>
          </w:p>
          <w:p w14:paraId="3EE5D0C4" w14:textId="77777777" w:rsidR="00742686" w:rsidRPr="00D5221D" w:rsidRDefault="00742686" w:rsidP="00D5221D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186C2FA" w14:textId="77777777" w:rsidR="009F35FC" w:rsidRPr="00B52C9E" w:rsidRDefault="009F35FC" w:rsidP="00CD406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597516" w:rsidRPr="00B52C9E" w14:paraId="768FC0F4" w14:textId="77777777" w:rsidTr="1BB6253B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597516" w:rsidRPr="00D72866" w:rsidRDefault="00597516" w:rsidP="00597516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CTOBER</w:t>
            </w:r>
          </w:p>
          <w:p w14:paraId="6D5AD4A2" w14:textId="73A2F63F" w:rsidR="005E4A01" w:rsidRDefault="00DC0440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3"/>
                <w:szCs w:val="13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7E37A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742F4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working </w:t>
            </w:r>
            <w:r w:rsidR="005E4A01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days</w:t>
            </w:r>
            <w:r w:rsidR="005E4A01" w:rsidRPr="003312CC">
              <w:rPr>
                <w:b/>
                <w:bCs/>
                <w:sz w:val="13"/>
                <w:szCs w:val="13"/>
              </w:rPr>
              <w:t xml:space="preserve"> </w:t>
            </w:r>
          </w:p>
          <w:p w14:paraId="0C477D0C" w14:textId="673A0392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A</w:t>
            </w:r>
          </w:p>
          <w:p w14:paraId="12E09786" w14:textId="74A1DE24" w:rsidR="00597516" w:rsidRPr="00CD278C" w:rsidRDefault="005E4A01" w:rsidP="005E4A01">
            <w:pPr>
              <w:ind w:left="1596" w:hanging="1596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 xml:space="preserve"> (Years 2-10)</w:t>
            </w:r>
          </w:p>
          <w:p w14:paraId="4D21A7E0" w14:textId="77777777" w:rsidR="00597516" w:rsidRPr="00B52C9E" w:rsidRDefault="00597516" w:rsidP="00597516">
            <w:pPr>
              <w:ind w:left="1596" w:hanging="159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597516" w:rsidRPr="00CD406C" w:rsidRDefault="007E37AD" w:rsidP="00790FB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/1</w:t>
            </w:r>
            <w:r w:rsidR="0089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 – 9/10</w:t>
            </w:r>
          </w:p>
        </w:tc>
        <w:tc>
          <w:tcPr>
            <w:tcW w:w="5670" w:type="dxa"/>
            <w:gridSpan w:val="2"/>
          </w:tcPr>
          <w:p w14:paraId="7A48D3EF" w14:textId="41792AF9" w:rsidR="00420B79" w:rsidRPr="003A02AB" w:rsidRDefault="00420B79" w:rsidP="003A0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02AB">
              <w:rPr>
                <w:rFonts w:asciiTheme="minorHAnsi" w:hAnsiTheme="minorHAnsi" w:cstheme="minorHAnsi"/>
                <w:sz w:val="22"/>
                <w:szCs w:val="22"/>
              </w:rPr>
              <w:t>Badminton</w:t>
            </w:r>
          </w:p>
          <w:p w14:paraId="7742622F" w14:textId="77777777" w:rsidR="00BC480B" w:rsidRDefault="00EB60D2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420B79">
              <w:rPr>
                <w:rFonts w:asciiTheme="minorHAnsi" w:hAnsiTheme="minorHAnsi" w:cstheme="minorHAnsi"/>
                <w:sz w:val="22"/>
                <w:szCs w:val="22"/>
              </w:rPr>
              <w:t xml:space="preserve">Drive Shots </w:t>
            </w:r>
          </w:p>
          <w:p w14:paraId="4C62D8D3" w14:textId="64CF1415" w:rsidR="00EB60D2" w:rsidRPr="00420B79" w:rsidRDefault="00EB60D2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420B79">
              <w:rPr>
                <w:rFonts w:asciiTheme="minorHAnsi" w:hAnsiTheme="minorHAnsi" w:cstheme="minorHAnsi"/>
                <w:sz w:val="22"/>
                <w:szCs w:val="22"/>
              </w:rPr>
              <w:t xml:space="preserve"> Court Movement</w:t>
            </w:r>
          </w:p>
          <w:p w14:paraId="490C6828" w14:textId="67B13579" w:rsidR="00597516" w:rsidRPr="00B52C9E" w:rsidRDefault="00597516" w:rsidP="00420B79">
            <w:pPr>
              <w:pStyle w:val="CalendarInformation"/>
              <w:framePr w:hSpace="0" w:wrap="auto" w:vAnchor="margin" w:hAnchor="text" w:xAlign="left" w:yAlign="inline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0467924" w14:textId="77777777" w:rsidR="00161543" w:rsidRDefault="00161543" w:rsidP="00161543">
            <w:pPr>
              <w:pStyle w:val="CalendarInformation"/>
              <w:framePr w:hSpace="0" w:wrap="auto" w:vAnchor="margin" w:hAnchor="text" w:xAlign="left" w:yAlign="inline"/>
            </w:pPr>
            <w:r w:rsidRPr="00CD278C">
              <w:t xml:space="preserve">5 World Teachers' Day </w:t>
            </w:r>
          </w:p>
          <w:p w14:paraId="7C049A99" w14:textId="6E1F2C5D" w:rsidR="00425878" w:rsidRPr="009C147A" w:rsidRDefault="00161543" w:rsidP="00425878">
            <w:pPr>
              <w:shd w:val="clear" w:color="auto" w:fill="FFFFFF" w:themeFill="background1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 xml:space="preserve">9 </w:t>
            </w:r>
            <w:r w:rsidRPr="009C147A">
              <w:rPr>
                <w:color w:val="00B050"/>
                <w:sz w:val="16"/>
                <w:szCs w:val="16"/>
              </w:rPr>
              <w:t>Progress</w:t>
            </w:r>
            <w:r w:rsidR="00425878" w:rsidRPr="009C147A">
              <w:rPr>
                <w:color w:val="00B050"/>
                <w:sz w:val="16"/>
                <w:szCs w:val="16"/>
              </w:rPr>
              <w:t xml:space="preserve"> tracker-Autumn-1 </w:t>
            </w:r>
          </w:p>
          <w:p w14:paraId="57ABD824" w14:textId="1E077E35" w:rsidR="00D733C0" w:rsidRPr="00B52C9E" w:rsidRDefault="00D733C0" w:rsidP="00161543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highlight w:val="green"/>
              </w:rPr>
            </w:pPr>
          </w:p>
        </w:tc>
      </w:tr>
      <w:tr w:rsidR="00597516" w:rsidRPr="00B52C9E" w14:paraId="11ED0C80" w14:textId="77777777" w:rsidTr="1BB6253B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597516" w:rsidRPr="00B52C9E" w:rsidRDefault="00B30B81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1AF0446C" w14:textId="77777777" w:rsidR="00EB60D2" w:rsidRPr="003A02AB" w:rsidRDefault="00EB60D2" w:rsidP="003A0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02AB">
              <w:rPr>
                <w:rFonts w:asciiTheme="minorHAnsi" w:hAnsiTheme="minorHAnsi" w:cstheme="minorHAnsi"/>
                <w:sz w:val="22"/>
                <w:szCs w:val="22"/>
              </w:rPr>
              <w:t>Badminton</w:t>
            </w:r>
          </w:p>
          <w:p w14:paraId="54C7249C" w14:textId="77777777" w:rsidR="00BC480B" w:rsidRDefault="00EB60D2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EB60D2">
              <w:rPr>
                <w:rFonts w:asciiTheme="minorHAnsi" w:hAnsiTheme="minorHAnsi" w:cstheme="minorHAnsi"/>
                <w:sz w:val="22"/>
                <w:szCs w:val="22"/>
              </w:rPr>
              <w:t xml:space="preserve">Smash Techniques </w:t>
            </w:r>
          </w:p>
          <w:p w14:paraId="1151ED00" w14:textId="562B4371" w:rsidR="00597516" w:rsidRPr="00B334A6" w:rsidRDefault="00EB60D2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EB60D2">
              <w:rPr>
                <w:rFonts w:asciiTheme="minorHAnsi" w:hAnsiTheme="minorHAnsi" w:cstheme="minorHAnsi"/>
                <w:sz w:val="22"/>
                <w:szCs w:val="22"/>
              </w:rPr>
              <w:t xml:space="preserve"> Recovery Positioning</w:t>
            </w:r>
          </w:p>
        </w:tc>
        <w:tc>
          <w:tcPr>
            <w:tcW w:w="2700" w:type="dxa"/>
          </w:tcPr>
          <w:p w14:paraId="01CE8838" w14:textId="20CD1704" w:rsidR="00161543" w:rsidRPr="00CD278C" w:rsidRDefault="0084694A" w:rsidP="00CD278C">
            <w:pPr>
              <w:pStyle w:val="CalendarInformation"/>
              <w:framePr w:hSpace="0" w:wrap="auto" w:vAnchor="margin" w:hAnchor="text" w:xAlign="left" w:yAlign="inline"/>
            </w:pPr>
            <w:r>
              <w:rPr>
                <w:color w:val="00B050"/>
                <w:sz w:val="16"/>
                <w:szCs w:val="16"/>
              </w:rPr>
              <w:t>12</w:t>
            </w:r>
            <w:r w:rsidR="00161543" w:rsidRPr="009C147A">
              <w:rPr>
                <w:color w:val="00B050"/>
                <w:sz w:val="16"/>
                <w:szCs w:val="16"/>
              </w:rPr>
              <w:t xml:space="preserve"> Progress tracker-Autumn-</w:t>
            </w:r>
            <w:r w:rsidR="00161543">
              <w:rPr>
                <w:color w:val="00B050"/>
                <w:sz w:val="16"/>
                <w:szCs w:val="16"/>
              </w:rPr>
              <w:t>2</w:t>
            </w:r>
          </w:p>
          <w:p w14:paraId="3D7149C3" w14:textId="1A7C5837" w:rsidR="00B31675" w:rsidRPr="00B31675" w:rsidRDefault="00B31675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FF0000"/>
                <w:sz w:val="22"/>
                <w:szCs w:val="22"/>
                <w:shd w:val="clear" w:color="auto" w:fill="FFFFFF"/>
              </w:rPr>
            </w:pPr>
          </w:p>
          <w:p w14:paraId="3E27A145" w14:textId="77777777" w:rsidR="0091340B" w:rsidRPr="00DA3B0F" w:rsidRDefault="0091340B" w:rsidP="00B31675">
            <w:pPr>
              <w:shd w:val="clear" w:color="auto" w:fill="FFFFFF" w:themeFill="background1"/>
              <w:rPr>
                <w:rStyle w:val="Strong"/>
                <w:rFonts w:asciiTheme="minorHAnsi" w:hAnsiTheme="minorHAnsi" w:cstheme="minorHAnsi"/>
                <w:color w:val="00B050"/>
                <w:sz w:val="22"/>
                <w:szCs w:val="22"/>
                <w:shd w:val="clear" w:color="auto" w:fill="FFFFFF"/>
              </w:rPr>
            </w:pPr>
          </w:p>
          <w:p w14:paraId="1162AF55" w14:textId="77777777" w:rsidR="00597516" w:rsidRPr="00B52C9E" w:rsidRDefault="00597516" w:rsidP="00106DF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</w:p>
        </w:tc>
      </w:tr>
      <w:tr w:rsidR="00F318D9" w:rsidRPr="00B52C9E" w14:paraId="67D4C6E9" w14:textId="77777777" w:rsidTr="1BB6253B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318D9" w:rsidRPr="00B52C9E" w:rsidRDefault="00F318D9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318D9" w:rsidRPr="00B52C9E" w:rsidRDefault="00F50EA6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BA3823" w:rsidRDefault="00BA3823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68B44C02" w14:textId="6F03A3EC" w:rsidR="00F318D9" w:rsidRPr="00F318D9" w:rsidRDefault="000377F0" w:rsidP="00F318D9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MID-TERM</w:t>
            </w:r>
            <w:r w:rsidR="00F318D9" w:rsidRP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BREAK</w:t>
            </w:r>
            <w:r w:rsidR="00F318D9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C34D44" w:rsidRPr="00B52C9E" w14:paraId="099B4FA7" w14:textId="77777777" w:rsidTr="1BB6253B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C34D44" w:rsidRPr="00B52C9E" w:rsidRDefault="00C34D44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C34D44" w:rsidRDefault="00A8384D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10 – 30/10</w:t>
            </w:r>
          </w:p>
          <w:p w14:paraId="77C279BA" w14:textId="77777777" w:rsidR="00A45969" w:rsidRDefault="00A45969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4A0535C" w14:textId="77777777" w:rsidR="00BF2238" w:rsidRPr="00BF2238" w:rsidRDefault="00BF2238" w:rsidP="00BF2238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BF223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Badminton</w:t>
            </w:r>
          </w:p>
          <w:p w14:paraId="0A4C91B2" w14:textId="77777777" w:rsidR="00BC480B" w:rsidRPr="00BC480B" w:rsidRDefault="00BF2238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F223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Tactical Placement </w:t>
            </w:r>
          </w:p>
          <w:p w14:paraId="7AC4DA17" w14:textId="63E604A1" w:rsidR="00C34D44" w:rsidRPr="00B52C9E" w:rsidRDefault="00BF2238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F223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Shot Selection</w:t>
            </w:r>
          </w:p>
        </w:tc>
        <w:tc>
          <w:tcPr>
            <w:tcW w:w="2700" w:type="dxa"/>
          </w:tcPr>
          <w:p w14:paraId="3C7DE3F7" w14:textId="1D699840" w:rsidR="00A71676" w:rsidRPr="00CD278C" w:rsidRDefault="00A71676" w:rsidP="00A71676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84694A">
              <w:rPr>
                <w:b/>
                <w:bCs/>
                <w:color w:val="0070C0"/>
              </w:rPr>
              <w:t>7</w:t>
            </w:r>
            <w:r w:rsidRPr="00CD278C">
              <w:rPr>
                <w:b/>
                <w:bCs/>
                <w:color w:val="0070C0"/>
              </w:rPr>
              <w:t xml:space="preserve"> Awards Day (IGCSE/AS/A Level) </w:t>
            </w:r>
          </w:p>
          <w:p w14:paraId="72FEDA4C" w14:textId="77777777" w:rsidR="00161543" w:rsidRPr="00CD278C" w:rsidRDefault="00161543" w:rsidP="0016154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  <w:r>
              <w:rPr>
                <w:b/>
                <w:bCs/>
                <w:color w:val="0070C0"/>
              </w:rPr>
              <w:t>31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Interschool Quran Competition</w:t>
            </w:r>
          </w:p>
          <w:p w14:paraId="63DF53B6" w14:textId="7DDC34AB" w:rsidR="00161543" w:rsidRPr="00CD278C" w:rsidRDefault="00161543" w:rsidP="00CD278C">
            <w:pPr>
              <w:pStyle w:val="CalendarInformation"/>
              <w:framePr w:wrap="auto"/>
              <w:rPr>
                <w:b/>
                <w:bCs/>
                <w:color w:val="0070C0"/>
              </w:rPr>
            </w:pPr>
          </w:p>
        </w:tc>
      </w:tr>
      <w:tr w:rsidR="00597516" w:rsidRPr="00B52C9E" w14:paraId="48D05062" w14:textId="77777777" w:rsidTr="1BB6253B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NOVEMBER</w:t>
            </w:r>
          </w:p>
          <w:p w14:paraId="492CF595" w14:textId="66EBF387" w:rsidR="00597516" w:rsidRPr="00B52C9E" w:rsidRDefault="00930333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8D0C41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11 – 6/11</w:t>
            </w:r>
          </w:p>
        </w:tc>
        <w:tc>
          <w:tcPr>
            <w:tcW w:w="5670" w:type="dxa"/>
            <w:gridSpan w:val="2"/>
          </w:tcPr>
          <w:p w14:paraId="672595C1" w14:textId="77777777" w:rsidR="00CE2830" w:rsidRPr="00CE2830" w:rsidRDefault="00CE2830" w:rsidP="00CE2830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CE283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Badminton</w:t>
            </w:r>
          </w:p>
          <w:p w14:paraId="0C38B23D" w14:textId="77777777" w:rsidR="00BC480B" w:rsidRPr="00BC480B" w:rsidRDefault="00CE28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E283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Match Officiating </w:t>
            </w:r>
          </w:p>
          <w:p w14:paraId="1134988A" w14:textId="42A9EEBD" w:rsidR="00597516" w:rsidRPr="00B52C9E" w:rsidRDefault="00CE2830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E283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Tournament Play</w:t>
            </w:r>
          </w:p>
        </w:tc>
        <w:tc>
          <w:tcPr>
            <w:tcW w:w="2700" w:type="dxa"/>
          </w:tcPr>
          <w:p w14:paraId="2CFC3B81" w14:textId="77777777" w:rsidR="00E41A1D" w:rsidRDefault="00E41A1D" w:rsidP="005A50D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</w:p>
          <w:p w14:paraId="63838D4B" w14:textId="77777777" w:rsidR="00B619FB" w:rsidRPr="00B52C9E" w:rsidRDefault="00B619FB" w:rsidP="00157B2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</w:rPr>
            </w:pPr>
          </w:p>
        </w:tc>
      </w:tr>
      <w:tr w:rsidR="00597516" w:rsidRPr="00B52C9E" w14:paraId="281F8C5C" w14:textId="77777777" w:rsidTr="1BB6253B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597516" w:rsidRPr="00B52C9E" w:rsidRDefault="005C3644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029851F0" w14:textId="77777777" w:rsidR="00D43D64" w:rsidRPr="00D43D64" w:rsidRDefault="00D43D64" w:rsidP="00D43D6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43D64">
              <w:rPr>
                <w:rFonts w:asciiTheme="minorHAnsi" w:hAnsiTheme="minorHAnsi" w:cstheme="minorHAnsi"/>
                <w:bCs/>
                <w:sz w:val="22"/>
                <w:szCs w:val="22"/>
              </w:rPr>
              <w:t>Soccer</w:t>
            </w:r>
          </w:p>
          <w:p w14:paraId="4DA5C020" w14:textId="77777777" w:rsidR="00BC480B" w:rsidRDefault="00D43D64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43D6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rapping </w:t>
            </w:r>
          </w:p>
          <w:p w14:paraId="1AE4C802" w14:textId="5CEB659B" w:rsidR="00597516" w:rsidRPr="00D43D64" w:rsidRDefault="00D43D64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43D6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all Control</w:t>
            </w:r>
          </w:p>
        </w:tc>
        <w:tc>
          <w:tcPr>
            <w:tcW w:w="2700" w:type="dxa"/>
          </w:tcPr>
          <w:p w14:paraId="078126C8" w14:textId="313572D4" w:rsidR="008625FD" w:rsidRDefault="008625FD" w:rsidP="008625FD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color w:val="00B050"/>
                <w:sz w:val="16"/>
                <w:szCs w:val="16"/>
              </w:rPr>
              <w:t>5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/11 to </w:t>
            </w:r>
            <w:r>
              <w:rPr>
                <w:b/>
                <w:color w:val="00B050"/>
                <w:sz w:val="16"/>
                <w:szCs w:val="16"/>
              </w:rPr>
              <w:t>19</w:t>
            </w:r>
            <w:r w:rsidRPr="00CD278C">
              <w:rPr>
                <w:b/>
                <w:color w:val="00B050"/>
                <w:sz w:val="16"/>
                <w:szCs w:val="16"/>
              </w:rPr>
              <w:t>/1</w:t>
            </w:r>
            <w:r>
              <w:rPr>
                <w:b/>
                <w:color w:val="00B050"/>
                <w:sz w:val="16"/>
                <w:szCs w:val="16"/>
              </w:rPr>
              <w:t>1</w:t>
            </w:r>
            <w:r w:rsidRPr="00CD278C">
              <w:rPr>
                <w:b/>
                <w:color w:val="00B050"/>
                <w:sz w:val="16"/>
                <w:szCs w:val="16"/>
              </w:rPr>
              <w:t xml:space="preserve"> -</w:t>
            </w:r>
            <w:r w:rsidRPr="00CD278C">
              <w:rPr>
                <w:color w:val="00B050"/>
              </w:rPr>
              <w:t>Term1 Examinations window</w:t>
            </w:r>
            <w:r w:rsidR="00B245AA">
              <w:rPr>
                <w:color w:val="00B050"/>
              </w:rPr>
              <w:t xml:space="preserve"> (Years </w:t>
            </w:r>
            <w:r w:rsidR="0065626E">
              <w:rPr>
                <w:color w:val="00B050"/>
              </w:rPr>
              <w:t>10-13)</w:t>
            </w:r>
          </w:p>
          <w:p w14:paraId="5F9D1445" w14:textId="5BF022DF" w:rsidR="00B619FB" w:rsidRPr="00BA3823" w:rsidRDefault="0084694A" w:rsidP="00BA3823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1</w:t>
            </w:r>
            <w:r>
              <w:rPr>
                <w:b/>
                <w:color w:val="0070C0"/>
                <w:sz w:val="16"/>
                <w:szCs w:val="16"/>
              </w:rPr>
              <w:t>4</w:t>
            </w:r>
            <w:r w:rsidRPr="00CD278C">
              <w:rPr>
                <w:b/>
                <w:color w:val="0070C0"/>
                <w:sz w:val="16"/>
                <w:szCs w:val="16"/>
              </w:rPr>
              <w:t xml:space="preserve"> </w:t>
            </w:r>
            <w:r w:rsidRPr="00CD278C">
              <w:rPr>
                <w:color w:val="0070C0"/>
              </w:rPr>
              <w:t>International Day</w:t>
            </w:r>
          </w:p>
        </w:tc>
      </w:tr>
      <w:tr w:rsidR="00597516" w:rsidRPr="00B52C9E" w14:paraId="182BE4DB" w14:textId="77777777" w:rsidTr="1BB6253B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597516" w:rsidRPr="00B52C9E" w:rsidRDefault="00597516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597516" w:rsidRPr="00EF6D21" w:rsidRDefault="005F19D3" w:rsidP="00EF6D2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F6D2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19F9AEF6" w14:textId="77777777" w:rsidR="009974B1" w:rsidRPr="009974B1" w:rsidRDefault="009974B1" w:rsidP="009974B1">
            <w:p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9974B1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>Soccer</w:t>
            </w:r>
          </w:p>
          <w:p w14:paraId="73F49D2E" w14:textId="77777777" w:rsidR="00BC480B" w:rsidRDefault="009974B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9974B1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Passing Combinations </w:t>
            </w:r>
          </w:p>
          <w:p w14:paraId="75B36A99" w14:textId="7F297183" w:rsidR="00BA3823" w:rsidRPr="009974B1" w:rsidRDefault="009974B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1A1A1A"/>
                <w:sz w:val="22"/>
                <w:szCs w:val="22"/>
              </w:rPr>
            </w:pPr>
            <w:r w:rsidRPr="009974B1">
              <w:rPr>
                <w:rFonts w:asciiTheme="minorHAnsi" w:hAnsiTheme="minorHAnsi" w:cstheme="minorHAnsi"/>
                <w:color w:val="1A1A1A"/>
                <w:sz w:val="22"/>
                <w:szCs w:val="22"/>
              </w:rPr>
              <w:t xml:space="preserve"> Possession Play</w:t>
            </w:r>
          </w:p>
        </w:tc>
        <w:tc>
          <w:tcPr>
            <w:tcW w:w="2700" w:type="dxa"/>
          </w:tcPr>
          <w:p w14:paraId="4BD97B9B" w14:textId="77777777" w:rsidR="00C2686F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19</w:t>
            </w:r>
            <w:r w:rsidRPr="00CD278C">
              <w:rPr>
                <w:color w:val="0070C0"/>
              </w:rPr>
              <w:t xml:space="preserve"> - FS Sports Day</w:t>
            </w:r>
          </w:p>
          <w:p w14:paraId="28FD4AD0" w14:textId="36521116" w:rsidR="00483319" w:rsidRPr="00796F4C" w:rsidRDefault="00483319" w:rsidP="00C2686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73F38" w:rsidRPr="00B52C9E" w14:paraId="376F51CE" w14:textId="77777777" w:rsidTr="1BB6253B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E73F38" w:rsidRPr="00B52C9E" w:rsidRDefault="00E73F38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E73F38" w:rsidRDefault="005F19D3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/11 – 27/11</w:t>
            </w:r>
          </w:p>
          <w:p w14:paraId="6D4A103D" w14:textId="77777777" w:rsidR="0023293E" w:rsidRPr="00B52C9E" w:rsidRDefault="0023293E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28340862" w14:textId="77777777" w:rsidR="007617A4" w:rsidRPr="007617A4" w:rsidRDefault="007617A4" w:rsidP="007617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617A4">
              <w:rPr>
                <w:rFonts w:asciiTheme="minorHAnsi" w:hAnsiTheme="minorHAnsi" w:cstheme="minorHAnsi"/>
                <w:sz w:val="22"/>
                <w:szCs w:val="22"/>
              </w:rPr>
              <w:t>Soccer</w:t>
            </w:r>
          </w:p>
          <w:p w14:paraId="6F326BD2" w14:textId="77777777" w:rsidR="007617A4" w:rsidRDefault="007617A4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617A4">
              <w:rPr>
                <w:rFonts w:asciiTheme="minorHAnsi" w:hAnsiTheme="minorHAnsi" w:cstheme="minorHAnsi"/>
                <w:sz w:val="22"/>
                <w:szCs w:val="22"/>
              </w:rPr>
              <w:t>Feints and Tactical Dribbling</w:t>
            </w:r>
          </w:p>
          <w:p w14:paraId="4D5DF08A" w14:textId="024F560E" w:rsidR="00E73F38" w:rsidRPr="009974B1" w:rsidRDefault="00E73F38" w:rsidP="009974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95AA351" w14:textId="77777777" w:rsidR="00C2686F" w:rsidRPr="00CD278C" w:rsidRDefault="00C2686F" w:rsidP="00C2686F">
            <w:pPr>
              <w:pStyle w:val="CalendarInformation"/>
              <w:framePr w:hSpace="0" w:wrap="auto" w:vAnchor="margin" w:hAnchor="text" w:xAlign="left" w:yAlign="inline"/>
              <w:rPr>
                <w:color w:val="00B0F0"/>
              </w:rPr>
            </w:pPr>
            <w:r>
              <w:rPr>
                <w:b/>
                <w:bCs/>
                <w:color w:val="00B0F0"/>
              </w:rPr>
              <w:t>2</w:t>
            </w:r>
            <w:r w:rsidRPr="00CD278C">
              <w:rPr>
                <w:b/>
                <w:bCs/>
                <w:color w:val="00B0F0"/>
              </w:rPr>
              <w:t xml:space="preserve">4 </w:t>
            </w:r>
            <w:r w:rsidRPr="00CD278C">
              <w:rPr>
                <w:color w:val="00B0F0"/>
              </w:rPr>
              <w:t>- Year 1 &amp; 2 Sports Day</w:t>
            </w:r>
          </w:p>
          <w:p w14:paraId="43CE1816" w14:textId="376F1854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C2686F">
              <w:rPr>
                <w:b/>
                <w:bCs/>
                <w:color w:val="0070C0"/>
              </w:rPr>
              <w:t>6</w:t>
            </w:r>
            <w:r w:rsidRPr="00CD278C">
              <w:rPr>
                <w:color w:val="0070C0"/>
              </w:rPr>
              <w:t xml:space="preserve"> National Day Celebrations</w:t>
            </w:r>
          </w:p>
          <w:p w14:paraId="5C5EAF13" w14:textId="795FE74C" w:rsidR="00250B97" w:rsidRPr="00B52C9E" w:rsidRDefault="00250B97" w:rsidP="00E73F3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97516" w:rsidRPr="00B52C9E" w14:paraId="69D5860A" w14:textId="77777777" w:rsidTr="1BB6253B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597516" w:rsidRPr="00B52C9E" w:rsidRDefault="00597516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ECEMBER</w:t>
            </w:r>
          </w:p>
          <w:p w14:paraId="1BBA2D74" w14:textId="73EEADE9" w:rsidR="00597516" w:rsidRPr="00B52C9E" w:rsidRDefault="008D0C41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930333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597516" w:rsidRPr="00B52C9E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64F97C7D" w14:textId="01AAD65C" w:rsidR="00A76F31" w:rsidRPr="00241CE8" w:rsidRDefault="00A76F31" w:rsidP="00241CE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76F31">
              <w:rPr>
                <w:rFonts w:asciiTheme="minorHAnsi" w:hAnsiTheme="minorHAnsi" w:cstheme="minorHAnsi"/>
                <w:sz w:val="22"/>
                <w:szCs w:val="22"/>
              </w:rPr>
              <w:t>Soccer</w:t>
            </w:r>
          </w:p>
          <w:p w14:paraId="316C88AC" w14:textId="673040AF" w:rsidR="007617A4" w:rsidRPr="00A76F31" w:rsidRDefault="00A76F3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A76F3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41CE8" w:rsidRPr="00241CE8">
              <w:rPr>
                <w:rFonts w:asciiTheme="minorHAnsi" w:hAnsiTheme="minorHAnsi" w:cstheme="minorHAnsi"/>
                <w:sz w:val="22"/>
                <w:szCs w:val="22"/>
              </w:rPr>
              <w:t>Heading Accuracy and Aerial Challenges</w:t>
            </w:r>
          </w:p>
          <w:p w14:paraId="0A1E10AC" w14:textId="164D7113" w:rsidR="00597516" w:rsidRPr="00A76F31" w:rsidRDefault="00597516" w:rsidP="00241CE8">
            <w:pPr>
              <w:pStyle w:val="ListParagraph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B04BC41" w14:textId="74016EAC" w:rsidR="005E4A01" w:rsidRPr="001452E5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1452E5">
              <w:rPr>
                <w:b/>
                <w:bCs/>
                <w:color w:val="FF0000"/>
              </w:rPr>
              <w:t>2-</w:t>
            </w:r>
            <w:r w:rsidR="00317C77">
              <w:rPr>
                <w:b/>
                <w:bCs/>
                <w:color w:val="FF0000"/>
              </w:rPr>
              <w:t>4</w:t>
            </w:r>
            <w:r w:rsidRPr="001452E5">
              <w:rPr>
                <w:color w:val="FF0000"/>
              </w:rPr>
              <w:t xml:space="preserve"> UAE National Day</w:t>
            </w:r>
          </w:p>
          <w:p w14:paraId="401EA731" w14:textId="79BF0C67" w:rsidR="009C147A" w:rsidRDefault="009C147A" w:rsidP="005D4975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4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tracker-Autumn-2</w:t>
            </w:r>
          </w:p>
          <w:p w14:paraId="1A9539C2" w14:textId="7ED0D2F3" w:rsidR="00611E47" w:rsidRPr="00B52C9E" w:rsidRDefault="00611E47" w:rsidP="003E76DE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8464BA" w:rsidRPr="00B52C9E" w14:paraId="5A2385AF" w14:textId="77777777" w:rsidTr="1BB6253B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8464BA" w:rsidRPr="00B52C9E" w:rsidRDefault="008464BA" w:rsidP="0059751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8464BA" w:rsidRDefault="00860EFA" w:rsidP="00CD27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732E3091" w14:textId="2BF6AF67" w:rsidR="00A73163" w:rsidRPr="00A73163" w:rsidRDefault="00A73163" w:rsidP="00A73163">
            <w:pPr>
              <w:pStyle w:val="CalendarInformation"/>
              <w:framePr w:wrap="auto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 w:rsidRPr="00A73163">
              <w:rPr>
                <w:rFonts w:asciiTheme="minorHAnsi" w:hAnsiTheme="minorHAnsi" w:cstheme="minorHAnsi"/>
                <w:sz w:val="22"/>
                <w:szCs w:val="22"/>
              </w:rPr>
              <w:t xml:space="preserve"> Assessment &amp; Healthy Lifestyle Reflection</w:t>
            </w:r>
          </w:p>
          <w:p w14:paraId="79925E82" w14:textId="669BF14A" w:rsidR="008464BA" w:rsidRPr="00B52C9E" w:rsidRDefault="00A73163" w:rsidP="00A73163">
            <w:pPr>
              <w:pStyle w:val="CalendarInformation"/>
              <w:framePr w:hSpace="0" w:wrap="auto" w:vAnchor="margin" w:hAnchor="text" w:xAlign="left" w:yAlign="inline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 w:rsidRPr="00A73163">
              <w:rPr>
                <w:rFonts w:asciiTheme="minorHAnsi" w:hAnsiTheme="minorHAnsi" w:cstheme="minorHAnsi"/>
                <w:sz w:val="22"/>
                <w:szCs w:val="22"/>
              </w:rPr>
              <w:t>Practical assessments</w:t>
            </w:r>
          </w:p>
        </w:tc>
        <w:tc>
          <w:tcPr>
            <w:tcW w:w="2700" w:type="dxa"/>
          </w:tcPr>
          <w:p w14:paraId="17B58D34" w14:textId="64F2A8F7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  <w:r w:rsidR="005E4A01" w:rsidRPr="00CD278C">
              <w:rPr>
                <w:b/>
                <w:bCs/>
                <w:color w:val="0070C0"/>
              </w:rPr>
              <w:t xml:space="preserve"> </w:t>
            </w:r>
            <w:r w:rsidR="005E4A01" w:rsidRPr="00CD278C">
              <w:rPr>
                <w:color w:val="0070C0"/>
              </w:rPr>
              <w:t>- Year 3 &amp; 4 Sports Day</w:t>
            </w:r>
          </w:p>
          <w:p w14:paraId="2AF6BDF6" w14:textId="24003956" w:rsidR="005E4A01" w:rsidRPr="00CD278C" w:rsidRDefault="00B71A2D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color w:val="0070C0"/>
              </w:rPr>
              <w:t>9</w:t>
            </w:r>
            <w:r w:rsidR="005E4A01" w:rsidRPr="00CD278C">
              <w:rPr>
                <w:color w:val="0070C0"/>
              </w:rPr>
              <w:t xml:space="preserve"> - Year 5 &amp; 6 Sports Day</w:t>
            </w:r>
          </w:p>
          <w:p w14:paraId="1F588B34" w14:textId="3513825A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B71A2D">
              <w:rPr>
                <w:b/>
                <w:bCs/>
                <w:color w:val="000000"/>
              </w:rPr>
              <w:t>0</w:t>
            </w:r>
            <w:r w:rsidRPr="00CB769D">
              <w:rPr>
                <w:color w:val="000000"/>
              </w:rPr>
              <w:t xml:space="preserve"> Parent Consultation Day</w:t>
            </w:r>
            <w:r>
              <w:rPr>
                <w:color w:val="000000"/>
              </w:rPr>
              <w:t xml:space="preserve"> </w:t>
            </w:r>
          </w:p>
          <w:p w14:paraId="5C7A47DB" w14:textId="2B5D5CA1" w:rsidR="00185676" w:rsidRPr="009B40B3" w:rsidRDefault="005E4A01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CB769D">
              <w:rPr>
                <w:color w:val="000000"/>
              </w:rPr>
              <w:t xml:space="preserve"> (Non-instructional working day)</w:t>
            </w:r>
          </w:p>
        </w:tc>
      </w:tr>
      <w:tr w:rsidR="00790FBB" w:rsidRPr="00B52C9E" w14:paraId="5A0B0F5B" w14:textId="77777777" w:rsidTr="1BB6253B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790FBB" w:rsidRPr="00B52C9E" w:rsidRDefault="00790FBB" w:rsidP="0059751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790FBB" w:rsidRPr="00B52C9E" w:rsidRDefault="008D0C41" w:rsidP="00505FD5">
            <w:pPr>
              <w:rPr>
                <w:rFonts w:asciiTheme="minorHAnsi" w:hAnsiTheme="minorHAnsi" w:cstheme="minorHAnsi"/>
                <w:bCs/>
                <w:color w:val="365F91" w:themeColor="accent1" w:themeShade="B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4/12 – 1/</w:t>
            </w:r>
            <w:r w:rsidR="00505FD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1 </w:t>
            </w:r>
            <w:r w:rsidR="00505FD5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Winter</w:t>
            </w:r>
            <w:r w:rsidR="00790FBB" w:rsidRPr="00790FBB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 Break</w:t>
            </w:r>
            <w:r w:rsidR="00790FBB" w:rsidRPr="00790FBB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7558EA33" w14:textId="77777777" w:rsidR="00427ACF" w:rsidRDefault="005F4EFF" w:rsidP="006334D6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</w:t>
      </w:r>
      <w:r w:rsidR="00566F7F" w:rsidRPr="00CC1469">
        <w:rPr>
          <w:rFonts w:asciiTheme="minorHAnsi" w:hAnsiTheme="minorHAnsi"/>
          <w:b/>
          <w:sz w:val="28"/>
          <w:szCs w:val="28"/>
        </w:rPr>
        <w:t xml:space="preserve">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                                                               </w:t>
      </w:r>
      <w:r w:rsidR="00B610E3">
        <w:rPr>
          <w:rFonts w:asciiTheme="minorHAnsi" w:hAnsiTheme="minorHAnsi"/>
          <w:b/>
          <w:sz w:val="28"/>
          <w:szCs w:val="28"/>
        </w:rPr>
        <w:t xml:space="preserve">                      </w:t>
      </w:r>
      <w:r w:rsidR="003E53CF" w:rsidRPr="00CC1469">
        <w:rPr>
          <w:rFonts w:asciiTheme="minorHAnsi" w:hAnsiTheme="minorHAnsi"/>
          <w:b/>
          <w:sz w:val="28"/>
          <w:szCs w:val="28"/>
        </w:rPr>
        <w:t xml:space="preserve"> </w:t>
      </w:r>
    </w:p>
    <w:p w14:paraId="6F1DA60E" w14:textId="54361111" w:rsidR="00E30A02" w:rsidRPr="00100823" w:rsidRDefault="003E53CF" w:rsidP="00100823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>
        <w:t xml:space="preserve">TERM – 2   JANUARY </w:t>
      </w:r>
      <w:r w:rsidR="0016133B">
        <w:t>–</w:t>
      </w:r>
      <w:r>
        <w:t xml:space="preserve"> JU</w:t>
      </w:r>
      <w:r w:rsidR="0016133B">
        <w:t xml:space="preserve">NE </w:t>
      </w:r>
      <w:r>
        <w:t>202</w:t>
      </w:r>
      <w:r w:rsidR="008D0C41">
        <w:t>7</w:t>
      </w:r>
    </w:p>
    <w:p w14:paraId="5F7846EB" w14:textId="77777777" w:rsidR="00E30A02" w:rsidRPr="00CC1469" w:rsidRDefault="00E30A02" w:rsidP="00E30A02">
      <w:pPr>
        <w:rPr>
          <w:rFonts w:asciiTheme="minorHAnsi" w:hAnsiTheme="minorHAnsi"/>
        </w:rPr>
      </w:pPr>
      <w:r w:rsidRPr="00CC1469">
        <w:rPr>
          <w:rFonts w:asciiTheme="minorHAnsi" w:hAnsiTheme="minorHAnsi"/>
        </w:rPr>
        <w:t xml:space="preserve">                                                                  </w:t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</w:r>
      <w:r w:rsidRPr="00CC1469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</w:t>
      </w:r>
      <w:r w:rsidRPr="00CC1469">
        <w:rPr>
          <w:rFonts w:asciiTheme="minorHAnsi" w:hAnsiTheme="minorHAnsi"/>
        </w:rPr>
        <w:t xml:space="preserve">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B52C9E" w14:paraId="0409DC4E" w14:textId="77777777" w:rsidTr="1BB6253B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B52C9E" w:rsidRDefault="00E30A02" w:rsidP="001275D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B52C9E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</w:tc>
      </w:tr>
      <w:tr w:rsidR="00E30A02" w:rsidRPr="00B52C9E" w14:paraId="252EAEA2" w14:textId="77777777" w:rsidTr="1BB6253B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ANUARY</w:t>
            </w:r>
          </w:p>
          <w:p w14:paraId="64A7D6DA" w14:textId="77777777" w:rsidR="00E30A02" w:rsidRDefault="00572D8F" w:rsidP="00572D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E81AE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20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5EA45E2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6/1 – 14/2 NGRT Form B (Years 2-10)</w:t>
            </w:r>
          </w:p>
          <w:p w14:paraId="5787BD07" w14:textId="77777777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Arabic Benchmark Assessment (Years 4-10)</w:t>
            </w:r>
          </w:p>
          <w:p w14:paraId="26516DDA" w14:textId="77777777" w:rsidR="005E4A01" w:rsidRPr="00B52C9E" w:rsidRDefault="005E4A01" w:rsidP="00572D8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B52C9E" w:rsidRDefault="002F4D8A" w:rsidP="002D14A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/1 – 8/1</w:t>
            </w:r>
          </w:p>
          <w:p w14:paraId="73D9BEFD" w14:textId="77777777" w:rsidR="00E30A02" w:rsidRPr="00B52C9E" w:rsidRDefault="00E30A02" w:rsidP="00790FB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6A8F79C2" w14:textId="34BC55B2" w:rsidR="00E30A02" w:rsidRDefault="00A32620" w:rsidP="00241CE8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A32620">
              <w:rPr>
                <w:rFonts w:asciiTheme="minorHAnsi" w:hAnsiTheme="minorHAnsi" w:cstheme="minorHAnsi"/>
                <w:bCs/>
                <w:sz w:val="22"/>
                <w:szCs w:val="22"/>
              </w:rPr>
              <w:t>Soccer</w:t>
            </w:r>
          </w:p>
          <w:p w14:paraId="1F297814" w14:textId="77777777" w:rsidR="00BC480B" w:rsidRDefault="00A32620">
            <w:pPr>
              <w:pStyle w:val="CalendarInformation"/>
              <w:framePr w:wrap="auto"/>
              <w:numPr>
                <w:ilvl w:val="0"/>
                <w:numId w:val="8"/>
              </w:num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3262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Heading Accuracy </w:t>
            </w:r>
          </w:p>
          <w:p w14:paraId="2FAA0375" w14:textId="46BEC21C" w:rsidR="00A32620" w:rsidRDefault="00A32620">
            <w:pPr>
              <w:pStyle w:val="CalendarInformation"/>
              <w:framePr w:wrap="auto"/>
              <w:numPr>
                <w:ilvl w:val="0"/>
                <w:numId w:val="8"/>
              </w:num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3262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erial Challenges</w:t>
            </w:r>
          </w:p>
          <w:p w14:paraId="0380F031" w14:textId="3AD7935B" w:rsidR="00241CE8" w:rsidRPr="00B52C9E" w:rsidRDefault="00241CE8" w:rsidP="00241CE8">
            <w:pPr>
              <w:pStyle w:val="CalendarInformation"/>
              <w:framePr w:wrap="auto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308E3060" w14:textId="14207564" w:rsidR="005E4A01" w:rsidRPr="009C147A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b/>
                <w:bCs/>
              </w:rPr>
              <w:t xml:space="preserve">4 </w:t>
            </w:r>
            <w:r w:rsidR="005E4A01" w:rsidRPr="009C147A">
              <w:t>School reopens.</w:t>
            </w:r>
          </w:p>
          <w:p w14:paraId="2DF4D8D2" w14:textId="1DF48D50" w:rsidR="00D93EEB" w:rsidRPr="00B52C9E" w:rsidRDefault="008B03D5" w:rsidP="009C147A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>
              <w:rPr>
                <w:color w:val="00B050"/>
                <w:sz w:val="16"/>
                <w:szCs w:val="16"/>
              </w:rPr>
              <w:t>4</w:t>
            </w:r>
            <w:r w:rsidR="009C147A" w:rsidRPr="009C147A">
              <w:rPr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9C147A" w:rsidRPr="009C147A">
              <w:rPr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</w:tc>
      </w:tr>
      <w:tr w:rsidR="00E30A02" w:rsidRPr="00B52C9E" w14:paraId="1F71BF39" w14:textId="77777777" w:rsidTr="1BB6253B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78026B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/1 – 15/1</w:t>
            </w:r>
          </w:p>
        </w:tc>
        <w:tc>
          <w:tcPr>
            <w:tcW w:w="5760" w:type="dxa"/>
          </w:tcPr>
          <w:p w14:paraId="3518327B" w14:textId="77777777" w:rsidR="00E30A02" w:rsidRDefault="00BD3ABE" w:rsidP="007422E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32620">
              <w:rPr>
                <w:rFonts w:asciiTheme="minorHAnsi" w:hAnsiTheme="minorHAnsi" w:cstheme="minorHAnsi"/>
                <w:bCs/>
                <w:sz w:val="22"/>
                <w:szCs w:val="22"/>
              </w:rPr>
              <w:t>Soccer</w:t>
            </w:r>
          </w:p>
          <w:p w14:paraId="5F9ECE70" w14:textId="77777777" w:rsidR="00BC480B" w:rsidRDefault="00BD3AB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33BC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ffside Rule Application </w:t>
            </w:r>
          </w:p>
          <w:p w14:paraId="3AE5DA4B" w14:textId="2439FCAA" w:rsidR="00BD3ABE" w:rsidRPr="00F33BCE" w:rsidRDefault="00BD3AB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33BC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Free Kicks</w:t>
            </w:r>
          </w:p>
        </w:tc>
        <w:tc>
          <w:tcPr>
            <w:tcW w:w="2520" w:type="dxa"/>
          </w:tcPr>
          <w:p w14:paraId="28F022BF" w14:textId="4CCEC6C0" w:rsidR="00422B43" w:rsidRPr="00B52C9E" w:rsidRDefault="00772049" w:rsidP="00772049">
            <w:pPr>
              <w:pStyle w:val="CalendarInformation"/>
              <w:framePr w:wrap="auto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772049">
              <w:rPr>
                <w:b/>
                <w:bCs/>
                <w:color w:val="0070C0"/>
              </w:rPr>
              <w:t>11-15 Art Exhibition</w:t>
            </w:r>
          </w:p>
        </w:tc>
      </w:tr>
      <w:tr w:rsidR="00E30A02" w:rsidRPr="00B52C9E" w14:paraId="4B1FDFE1" w14:textId="77777777" w:rsidTr="1BB6253B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B52C9E" w:rsidRDefault="002F4D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8/1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2512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1</w:t>
            </w:r>
          </w:p>
        </w:tc>
        <w:tc>
          <w:tcPr>
            <w:tcW w:w="5760" w:type="dxa"/>
          </w:tcPr>
          <w:p w14:paraId="0950581E" w14:textId="77777777" w:rsidR="00D345A1" w:rsidRDefault="00BD3ABE" w:rsidP="00BD3AB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32620">
              <w:rPr>
                <w:rFonts w:asciiTheme="minorHAnsi" w:hAnsiTheme="minorHAnsi" w:cstheme="minorHAnsi"/>
                <w:bCs/>
                <w:sz w:val="22"/>
                <w:szCs w:val="22"/>
              </w:rPr>
              <w:t>Soccer</w:t>
            </w:r>
            <w:r w:rsidR="00D345A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74F237C3" w14:textId="5F6EFE2E" w:rsidR="00D345A1" w:rsidRDefault="00D345A1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ositional Play Team Tactics</w:t>
            </w:r>
          </w:p>
          <w:p w14:paraId="36AABF7D" w14:textId="77777777" w:rsidR="00C44694" w:rsidRPr="00C44694" w:rsidRDefault="00C44694">
            <w:pPr>
              <w:pStyle w:val="CalendarInformation"/>
              <w:framePr w:wrap="auto"/>
              <w:numPr>
                <w:ilvl w:val="0"/>
                <w:numId w:val="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44694">
              <w:rPr>
                <w:rFonts w:asciiTheme="minorHAnsi" w:hAnsiTheme="minorHAnsi" w:cstheme="minorHAnsi"/>
                <w:bCs/>
                <w:sz w:val="22"/>
                <w:szCs w:val="22"/>
              </w:rPr>
              <w:t>Positional Play and Team Tactics</w:t>
            </w:r>
          </w:p>
          <w:p w14:paraId="40A20598" w14:textId="5C8BC128" w:rsidR="00E30A02" w:rsidRPr="00B52C9E" w:rsidRDefault="00E30A02" w:rsidP="00F33BCE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C1C0CB2" w14:textId="39D5DB30" w:rsidR="00796F4C" w:rsidRPr="00B52C9E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 w:rsidR="00B111D1">
              <w:rPr>
                <w:b/>
                <w:bCs/>
                <w:color w:val="0070C0"/>
              </w:rPr>
              <w:t>1</w:t>
            </w:r>
            <w:r w:rsidRPr="00CD278C">
              <w:rPr>
                <w:color w:val="0070C0"/>
              </w:rPr>
              <w:t xml:space="preserve"> </w:t>
            </w:r>
            <w:r w:rsidR="00B111D1">
              <w:rPr>
                <w:color w:val="0070C0"/>
              </w:rPr>
              <w:t>TEDx</w:t>
            </w:r>
          </w:p>
        </w:tc>
      </w:tr>
      <w:tr w:rsidR="00E30A02" w:rsidRPr="00B52C9E" w14:paraId="00CEECAF" w14:textId="77777777" w:rsidTr="1BB6253B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9D008F" w:rsidRDefault="0025128A" w:rsidP="009D008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/1 – 29/1</w:t>
            </w:r>
          </w:p>
          <w:p w14:paraId="7FA57905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5ECB4358" w14:textId="77777777" w:rsidR="009E5E98" w:rsidRDefault="00C44694" w:rsidP="002C7B9A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ricket</w:t>
            </w:r>
            <w:r w:rsidR="009E5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9CDCF38" w14:textId="77777777" w:rsidR="00A86064" w:rsidRDefault="009E5E98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E5E98">
              <w:rPr>
                <w:rFonts w:asciiTheme="minorHAnsi" w:hAnsiTheme="minorHAnsi" w:cstheme="minorHAnsi"/>
                <w:sz w:val="22"/>
                <w:szCs w:val="22"/>
              </w:rPr>
              <w:t xml:space="preserve">Bowling Grip </w:t>
            </w:r>
          </w:p>
          <w:p w14:paraId="47DD4B79" w14:textId="5F361B9A" w:rsidR="002C7B9A" w:rsidRPr="005C0116" w:rsidRDefault="009E5E98">
            <w:pPr>
              <w:pStyle w:val="CalendarInformation"/>
              <w:framePr w:hSpace="0" w:wrap="auto" w:vAnchor="margin" w:hAnchor="text" w:xAlign="left" w:yAlign="inline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E5E98">
              <w:rPr>
                <w:rFonts w:asciiTheme="minorHAnsi" w:hAnsiTheme="minorHAnsi" w:cstheme="minorHAnsi"/>
                <w:sz w:val="22"/>
                <w:szCs w:val="22"/>
              </w:rPr>
              <w:t xml:space="preserve"> Swing Bowling</w:t>
            </w:r>
          </w:p>
          <w:p w14:paraId="0A20AF1A" w14:textId="31F3151F" w:rsidR="00E30A02" w:rsidRPr="00B52C9E" w:rsidRDefault="00E30A02" w:rsidP="002C7B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22DDF488" w14:textId="091A6115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7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Boys</w:t>
            </w:r>
            <w:r w:rsidRPr="00CD278C">
              <w:rPr>
                <w:b/>
                <w:bCs/>
                <w:color w:val="0070C0"/>
              </w:rPr>
              <w:t>/</w:t>
            </w:r>
            <w:r w:rsidRPr="00CD278C">
              <w:rPr>
                <w:color w:val="0070C0"/>
              </w:rPr>
              <w:t>Sixth Form</w:t>
            </w:r>
          </w:p>
          <w:p w14:paraId="37FADCB3" w14:textId="00D047D4" w:rsidR="008E3719" w:rsidRPr="00CD278C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-Sports Day – Girls</w:t>
            </w:r>
          </w:p>
          <w:p w14:paraId="0F27B171" w14:textId="4150B306" w:rsidR="00E30A02" w:rsidRPr="00BA0169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color w:val="0070C0"/>
                <w:sz w:val="22"/>
                <w:szCs w:val="22"/>
                <w:highlight w:val="green"/>
              </w:rPr>
            </w:pPr>
          </w:p>
        </w:tc>
      </w:tr>
      <w:tr w:rsidR="00E30A02" w:rsidRPr="00B52C9E" w14:paraId="11661EF7" w14:textId="77777777" w:rsidTr="1BB6253B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D72866" w:rsidRDefault="00E30A02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7286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EBRUARY</w:t>
            </w:r>
          </w:p>
          <w:p w14:paraId="396A9107" w14:textId="32A8E783" w:rsidR="00572D8F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0</w:t>
            </w:r>
            <w:r w:rsidR="00866CDA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="00572D8F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30BC5286" w14:textId="43B69E5E" w:rsidR="005E4A01" w:rsidRPr="00CD278C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B050"/>
              </w:rPr>
              <w:t>Arabic Benchmark Assessment (Years 4-10)</w:t>
            </w:r>
          </w:p>
          <w:p w14:paraId="484A850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B52C9E" w:rsidRDefault="0025128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 2- 5/2</w:t>
            </w:r>
          </w:p>
        </w:tc>
        <w:tc>
          <w:tcPr>
            <w:tcW w:w="5760" w:type="dxa"/>
          </w:tcPr>
          <w:p w14:paraId="756D6EE4" w14:textId="77777777" w:rsidR="00A86064" w:rsidRDefault="009E5E98" w:rsidP="001220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ricket</w:t>
            </w:r>
            <w:r w:rsidR="00395A8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2747029A" w14:textId="77777777" w:rsidR="00A86064" w:rsidRDefault="00395A81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8606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dvanced Batting Technique </w:t>
            </w:r>
          </w:p>
          <w:p w14:paraId="0674BAF9" w14:textId="44AE01C1" w:rsidR="0012204D" w:rsidRPr="00A86064" w:rsidRDefault="00395A81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86064">
              <w:rPr>
                <w:rFonts w:asciiTheme="minorHAnsi" w:hAnsiTheme="minorHAnsi" w:cstheme="minorHAnsi"/>
                <w:bCs/>
                <w:sz w:val="22"/>
                <w:szCs w:val="22"/>
              </w:rPr>
              <w:t>Shot Selection</w:t>
            </w:r>
          </w:p>
          <w:p w14:paraId="09A1F8D3" w14:textId="46171707" w:rsidR="00E30A02" w:rsidRPr="0012204D" w:rsidRDefault="00E30A02" w:rsidP="00395A81">
            <w:pPr>
              <w:pStyle w:val="ListParagrap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680CA175" w14:textId="571443D6" w:rsidR="00B66E6C" w:rsidRDefault="00DB42DF" w:rsidP="00EE1418">
            <w:pPr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5</w:t>
            </w:r>
            <w:r w:rsidR="001452E5" w:rsidRPr="009C147A">
              <w:rPr>
                <w:color w:val="00B050"/>
                <w:sz w:val="16"/>
                <w:szCs w:val="16"/>
              </w:rPr>
              <w:t xml:space="preserve"> -Progress Tracker-</w:t>
            </w:r>
            <w:r w:rsidR="001452E5">
              <w:rPr>
                <w:color w:val="00B050"/>
                <w:sz w:val="16"/>
                <w:szCs w:val="16"/>
              </w:rPr>
              <w:t>Spring 1</w:t>
            </w:r>
          </w:p>
          <w:p w14:paraId="49D87DFD" w14:textId="519707B5" w:rsidR="0065417F" w:rsidRPr="00B66E6C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5417F">
              <w:rPr>
                <w:b/>
                <w:bCs/>
                <w:color w:val="0070C0"/>
              </w:rPr>
              <w:t>4 – 6 MUN</w:t>
            </w:r>
          </w:p>
        </w:tc>
      </w:tr>
      <w:tr w:rsidR="00AA6B49" w:rsidRPr="00B52C9E" w14:paraId="37EAC44E" w14:textId="77777777" w:rsidTr="1BB6253B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D72866" w:rsidRDefault="00AA6B49" w:rsidP="00E30A0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Default="00AF21EB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/2 – 12/2</w:t>
            </w:r>
          </w:p>
        </w:tc>
        <w:tc>
          <w:tcPr>
            <w:tcW w:w="5760" w:type="dxa"/>
          </w:tcPr>
          <w:p w14:paraId="51D45973" w14:textId="77777777" w:rsidR="00A86064" w:rsidRDefault="00395A81" w:rsidP="0084426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ricket </w:t>
            </w:r>
          </w:p>
          <w:p w14:paraId="35FB3495" w14:textId="011D084E" w:rsidR="00A86064" w:rsidRPr="00A86064" w:rsidRDefault="00395A81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8606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actical Shot Placement </w:t>
            </w:r>
          </w:p>
          <w:p w14:paraId="5819C8FA" w14:textId="6E6158B5" w:rsidR="00844263" w:rsidRPr="00A86064" w:rsidRDefault="00395A81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86064">
              <w:rPr>
                <w:rFonts w:asciiTheme="minorHAnsi" w:hAnsiTheme="minorHAnsi" w:cstheme="minorHAnsi"/>
                <w:bCs/>
                <w:sz w:val="22"/>
                <w:szCs w:val="22"/>
              </w:rPr>
              <w:t>Game Awareness</w:t>
            </w:r>
          </w:p>
          <w:p w14:paraId="6137D2A2" w14:textId="36BCD23E" w:rsidR="00AA6B49" w:rsidRPr="00844263" w:rsidRDefault="00AA6B49" w:rsidP="00395A81">
            <w:pPr>
              <w:pStyle w:val="ListParagrap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520" w:type="dxa"/>
          </w:tcPr>
          <w:p w14:paraId="1DCBBD6D" w14:textId="649CEAD9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70C0"/>
                <w:sz w:val="16"/>
                <w:szCs w:val="16"/>
              </w:rPr>
            </w:pPr>
          </w:p>
          <w:p w14:paraId="359889C9" w14:textId="7748B934" w:rsidR="00AA6B49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8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pring 2</w:t>
            </w:r>
          </w:p>
        </w:tc>
      </w:tr>
      <w:tr w:rsidR="00E30A02" w:rsidRPr="00B52C9E" w14:paraId="4DD93706" w14:textId="77777777" w:rsidTr="1BB6253B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  <w:p w14:paraId="42C1C86B" w14:textId="77777777" w:rsidR="00C87A81" w:rsidRPr="00C87A81" w:rsidRDefault="00C87A81" w:rsidP="00C87A8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7A81">
              <w:rPr>
                <w:rFonts w:asciiTheme="minorHAnsi" w:hAnsiTheme="minorHAnsi" w:cstheme="minorHAnsi"/>
                <w:bCs/>
                <w:sz w:val="22"/>
                <w:szCs w:val="22"/>
              </w:rPr>
              <w:t>Volleyball</w:t>
            </w:r>
          </w:p>
          <w:p w14:paraId="7BDCCF4D" w14:textId="1F327A3A" w:rsidR="00E30A02" w:rsidRPr="00C87A81" w:rsidRDefault="00C87A81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7A81">
              <w:rPr>
                <w:rFonts w:asciiTheme="minorHAnsi" w:hAnsiTheme="minorHAnsi" w:cstheme="minorHAnsi"/>
                <w:bCs/>
                <w:sz w:val="22"/>
                <w:szCs w:val="22"/>
              </w:rPr>
              <w:t>Blocking techniques</w:t>
            </w:r>
          </w:p>
        </w:tc>
        <w:tc>
          <w:tcPr>
            <w:tcW w:w="2520" w:type="dxa"/>
          </w:tcPr>
          <w:p w14:paraId="18017A31" w14:textId="77777777" w:rsidR="005E4A01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FA1911">
              <w:rPr>
                <w:b/>
                <w:bCs/>
                <w:sz w:val="16"/>
                <w:szCs w:val="16"/>
              </w:rPr>
              <w:t>18</w:t>
            </w:r>
            <w:r>
              <w:rPr>
                <w:sz w:val="16"/>
                <w:szCs w:val="16"/>
              </w:rPr>
              <w:t xml:space="preserve"> Ramadan starts</w:t>
            </w:r>
          </w:p>
          <w:p w14:paraId="6109BE5F" w14:textId="2275B084" w:rsidR="00A71676" w:rsidRPr="00855CC0" w:rsidRDefault="00A71676" w:rsidP="00E30A02">
            <w:pPr>
              <w:rPr>
                <w:rFonts w:asciiTheme="minorHAnsi" w:hAnsiTheme="minorHAnsi" w:cstheme="minorHAnsi"/>
                <w:b/>
                <w:sz w:val="22"/>
                <w:szCs w:val="22"/>
                <w:highlight w:val="green"/>
              </w:rPr>
            </w:pPr>
          </w:p>
        </w:tc>
      </w:tr>
      <w:tr w:rsidR="00E30A02" w:rsidRPr="00B52C9E" w14:paraId="4C1F9C51" w14:textId="77777777" w:rsidTr="1BB6253B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D72866" w:rsidRPr="00B52C9E" w:rsidRDefault="00F27905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2 – 26/2</w:t>
            </w:r>
          </w:p>
        </w:tc>
        <w:tc>
          <w:tcPr>
            <w:tcW w:w="5760" w:type="dxa"/>
          </w:tcPr>
          <w:p w14:paraId="11090B63" w14:textId="77777777" w:rsidR="00E30A02" w:rsidRPr="00B41057" w:rsidRDefault="003D3F97" w:rsidP="00B4105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41057">
              <w:rPr>
                <w:rFonts w:asciiTheme="minorHAnsi" w:hAnsiTheme="minorHAnsi" w:cstheme="minorHAnsi"/>
                <w:bCs/>
                <w:sz w:val="22"/>
                <w:szCs w:val="22"/>
              </w:rPr>
              <w:t>Volleyball</w:t>
            </w:r>
          </w:p>
          <w:p w14:paraId="7475F320" w14:textId="77777777" w:rsidR="003D3F97" w:rsidRDefault="003D3F97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41057">
              <w:rPr>
                <w:rFonts w:asciiTheme="minorHAnsi" w:hAnsiTheme="minorHAnsi" w:cstheme="minorHAnsi"/>
                <w:bCs/>
                <w:sz w:val="22"/>
                <w:szCs w:val="22"/>
              </w:rPr>
              <w:t>Rotational position</w:t>
            </w:r>
            <w:r w:rsidR="00B41057" w:rsidRPr="00B41057">
              <w:rPr>
                <w:rFonts w:asciiTheme="minorHAnsi" w:hAnsiTheme="minorHAnsi" w:cstheme="minorHAnsi"/>
                <w:bCs/>
                <w:sz w:val="22"/>
                <w:szCs w:val="22"/>
              </w:rPr>
              <w:t>s</w:t>
            </w:r>
          </w:p>
          <w:p w14:paraId="68E82989" w14:textId="21704ABF" w:rsidR="00B41057" w:rsidRPr="00B41057" w:rsidRDefault="00B41057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eam movement</w:t>
            </w:r>
          </w:p>
        </w:tc>
        <w:tc>
          <w:tcPr>
            <w:tcW w:w="2520" w:type="dxa"/>
          </w:tcPr>
          <w:p w14:paraId="4C7B58F8" w14:textId="77777777" w:rsidR="0065626E" w:rsidRPr="0065626E" w:rsidRDefault="005E4A01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 w:rsidRPr="00CD278C">
              <w:rPr>
                <w:b/>
                <w:bCs/>
                <w:color w:val="00B050"/>
                <w:sz w:val="16"/>
                <w:szCs w:val="16"/>
              </w:rPr>
              <w:t>23/2 – 10/3</w:t>
            </w:r>
            <w:r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51B80AE8" w14:textId="3311133D" w:rsidR="005E4A01" w:rsidRPr="00CD278C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2D8E6E06" w14:textId="0CC737E5" w:rsidR="00671C48" w:rsidRDefault="00671C48"/>
        </w:tc>
      </w:tr>
      <w:tr w:rsidR="00E30A02" w:rsidRPr="00B52C9E" w14:paraId="751D38E0" w14:textId="77777777" w:rsidTr="1BB6253B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ARCH</w:t>
            </w:r>
          </w:p>
          <w:p w14:paraId="2A7F474E" w14:textId="03079EB0" w:rsidR="00572D8F" w:rsidRPr="00B52C9E" w:rsidRDefault="00572D8F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FDF3C4C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E30A02" w:rsidRPr="00D72866" w:rsidRDefault="00E44EAA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/3 – 5/3</w:t>
            </w:r>
          </w:p>
          <w:p w14:paraId="785252A7" w14:textId="77777777" w:rsidR="003B7DDC" w:rsidRPr="00B52C9E" w:rsidRDefault="003B7DD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760" w:type="dxa"/>
          </w:tcPr>
          <w:p w14:paraId="0939C9E8" w14:textId="77777777" w:rsidR="00572D8F" w:rsidRPr="00B52C9E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4EE1169" w14:textId="77777777" w:rsidR="00D220F5" w:rsidRPr="00D220F5" w:rsidRDefault="00D220F5" w:rsidP="00D220F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220F5">
              <w:rPr>
                <w:rFonts w:asciiTheme="minorHAnsi" w:hAnsiTheme="minorHAnsi" w:cstheme="minorHAnsi"/>
                <w:sz w:val="22"/>
                <w:szCs w:val="22"/>
              </w:rPr>
              <w:t>Volleyball</w:t>
            </w:r>
          </w:p>
          <w:p w14:paraId="74777DD7" w14:textId="77777777" w:rsidR="00D220F5" w:rsidRPr="00D220F5" w:rsidRDefault="00D220F5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220F5">
              <w:rPr>
                <w:rFonts w:asciiTheme="minorHAnsi" w:hAnsiTheme="minorHAnsi" w:cstheme="minorHAnsi"/>
                <w:sz w:val="22"/>
                <w:szCs w:val="22"/>
              </w:rPr>
              <w:t xml:space="preserve">Scoring rules </w:t>
            </w:r>
          </w:p>
          <w:p w14:paraId="090378DD" w14:textId="22AF0924" w:rsidR="00E30A02" w:rsidRPr="00D220F5" w:rsidRDefault="2E05826F" w:rsidP="1BB6253B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1BB6253B">
              <w:rPr>
                <w:rFonts w:asciiTheme="minorHAnsi" w:hAnsiTheme="minorHAnsi" w:cstheme="minorBidi"/>
                <w:sz w:val="22"/>
                <w:szCs w:val="22"/>
              </w:rPr>
              <w:t>O</w:t>
            </w:r>
            <w:r w:rsidR="00D220F5" w:rsidRPr="1BB6253B">
              <w:rPr>
                <w:rFonts w:asciiTheme="minorHAnsi" w:hAnsiTheme="minorHAnsi" w:cstheme="minorBidi"/>
                <w:sz w:val="22"/>
                <w:szCs w:val="22"/>
              </w:rPr>
              <w:t>fficiating</w:t>
            </w:r>
          </w:p>
        </w:tc>
        <w:tc>
          <w:tcPr>
            <w:tcW w:w="2520" w:type="dxa"/>
          </w:tcPr>
          <w:p w14:paraId="654076DF" w14:textId="718B00B3" w:rsidR="00E30A02" w:rsidRPr="009C734C" w:rsidRDefault="00E30A02" w:rsidP="00E30A02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46010D" w:rsidRPr="00B52C9E" w14:paraId="35A679FC" w14:textId="77777777" w:rsidTr="1BB6253B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46010D" w:rsidRPr="00B52C9E" w:rsidRDefault="0046010D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46010D" w:rsidRPr="00CD278C" w:rsidRDefault="0046010D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  <w:t>8/3 – 12/3 – Eid Al Fitr</w:t>
            </w:r>
          </w:p>
        </w:tc>
      </w:tr>
      <w:tr w:rsidR="00E30A02" w:rsidRPr="00B52C9E" w14:paraId="04B6BE0E" w14:textId="77777777" w:rsidTr="1BB6253B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/3 – 19/3</w:t>
            </w:r>
          </w:p>
        </w:tc>
        <w:tc>
          <w:tcPr>
            <w:tcW w:w="5760" w:type="dxa"/>
          </w:tcPr>
          <w:p w14:paraId="1FDCA1AD" w14:textId="77777777" w:rsidR="00122BB5" w:rsidRDefault="00122BB5" w:rsidP="00122B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</w:p>
          <w:p w14:paraId="0875280F" w14:textId="77777777" w:rsidR="00980A90" w:rsidRPr="00980A90" w:rsidRDefault="00980A90" w:rsidP="00980A9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980A9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ricket</w:t>
            </w:r>
          </w:p>
          <w:p w14:paraId="43F7BDE5" w14:textId="77777777" w:rsidR="00A86064" w:rsidRPr="00A86064" w:rsidRDefault="00980A90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980A9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Batting grip</w:t>
            </w:r>
          </w:p>
          <w:p w14:paraId="1E4B558C" w14:textId="123CD981" w:rsidR="00CB2B04" w:rsidRPr="00980A90" w:rsidRDefault="00A86064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</w:t>
            </w:r>
            <w:r w:rsidR="00980A90" w:rsidRPr="00980A9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hot selection</w:t>
            </w:r>
          </w:p>
        </w:tc>
        <w:tc>
          <w:tcPr>
            <w:tcW w:w="2520" w:type="dxa"/>
          </w:tcPr>
          <w:p w14:paraId="62FBE53F" w14:textId="77777777" w:rsidR="0065626E" w:rsidRPr="0065626E" w:rsidRDefault="00A60F4E" w:rsidP="0065626E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15/3 – 26/3</w:t>
            </w:r>
            <w:r w:rsidR="00BE0481" w:rsidRPr="00CD278C">
              <w:rPr>
                <w:color w:val="00B050"/>
                <w:sz w:val="16"/>
                <w:szCs w:val="16"/>
              </w:rPr>
              <w:t xml:space="preserve"> Term2/Mid-Term Examination</w:t>
            </w:r>
            <w:r w:rsidR="0065626E">
              <w:rPr>
                <w:color w:val="00B050"/>
                <w:sz w:val="16"/>
                <w:szCs w:val="16"/>
              </w:rPr>
              <w:t xml:space="preserve"> </w:t>
            </w:r>
            <w:r w:rsidR="0065626E" w:rsidRPr="0065626E">
              <w:rPr>
                <w:color w:val="00B050"/>
                <w:sz w:val="16"/>
                <w:szCs w:val="16"/>
              </w:rPr>
              <w:t>(Years 10-13)</w:t>
            </w:r>
          </w:p>
          <w:p w14:paraId="7547A5AA" w14:textId="74968C35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</w:p>
          <w:p w14:paraId="785F8D25" w14:textId="3151B3CA" w:rsidR="00073CB4" w:rsidRPr="00C743E6" w:rsidRDefault="00073CB4" w:rsidP="001B23C4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5F360C23" w14:textId="77777777" w:rsidTr="1BB6253B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E30A02" w:rsidRPr="00B52C9E" w:rsidRDefault="00B37E6C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2/3 – 26/3</w:t>
            </w:r>
          </w:p>
        </w:tc>
        <w:tc>
          <w:tcPr>
            <w:tcW w:w="5760" w:type="dxa"/>
          </w:tcPr>
          <w:p w14:paraId="70971178" w14:textId="77777777" w:rsidR="004F79F8" w:rsidRPr="004F79F8" w:rsidRDefault="004F79F8" w:rsidP="004F79F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F79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ricket</w:t>
            </w:r>
          </w:p>
          <w:p w14:paraId="5369D305" w14:textId="6E862A71" w:rsidR="00E30A02" w:rsidRPr="004F79F8" w:rsidRDefault="004F79F8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</w:rPr>
            </w:pPr>
            <w:r w:rsidRPr="004F79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asic bowling action</w:t>
            </w:r>
          </w:p>
        </w:tc>
        <w:tc>
          <w:tcPr>
            <w:tcW w:w="2520" w:type="dxa"/>
          </w:tcPr>
          <w:p w14:paraId="5C160E2F" w14:textId="2BF11EE9" w:rsidR="001B23C4" w:rsidRDefault="001B23C4" w:rsidP="001B23C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5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 -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pring 2</w:t>
            </w:r>
          </w:p>
          <w:p w14:paraId="30C65465" w14:textId="77777777" w:rsidR="00BE0481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</w:p>
          <w:p w14:paraId="667B8567" w14:textId="14E85D58" w:rsidR="00BE0481" w:rsidRDefault="00BE0481" w:rsidP="00BE0481">
            <w:pPr>
              <w:pStyle w:val="CalendarInformation"/>
              <w:framePr w:hSpace="0" w:wrap="auto" w:vAnchor="margin" w:hAnchor="text" w:xAlign="left" w:yAlign="inline"/>
            </w:pPr>
          </w:p>
          <w:p w14:paraId="67CDDA21" w14:textId="75D9B390" w:rsidR="00031180" w:rsidRPr="00031180" w:rsidRDefault="00031180" w:rsidP="00EF2D1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30A02" w:rsidRPr="00B52C9E" w14:paraId="4B97BD49" w14:textId="77777777" w:rsidTr="1BB6253B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1C6F3B1B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RIL</w:t>
            </w:r>
          </w:p>
          <w:p w14:paraId="723B2B22" w14:textId="2523F2D0" w:rsidR="00C94362" w:rsidRPr="00B52C9E" w:rsidRDefault="005304D3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363B3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7</w:t>
            </w:r>
            <w:r w:rsidR="00C94362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62F2BD9F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6169C9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24028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8121CC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A7084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BB56E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0121A1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73C4FA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E30A02" w:rsidRPr="00B52C9E" w:rsidRDefault="00363B3E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9/3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251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/4</w:t>
            </w:r>
            <w:r w:rsidR="00103F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4F16742B" w14:textId="77777777" w:rsidR="002052AF" w:rsidRPr="002052AF" w:rsidRDefault="002052AF" w:rsidP="002052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52AF">
              <w:rPr>
                <w:rFonts w:asciiTheme="minorHAnsi" w:hAnsiTheme="minorHAnsi" w:cstheme="minorHAnsi"/>
                <w:sz w:val="22"/>
                <w:szCs w:val="22"/>
              </w:rPr>
              <w:t>Cricket</w:t>
            </w:r>
          </w:p>
          <w:p w14:paraId="66ECD15A" w14:textId="77777777" w:rsidR="00A86064" w:rsidRDefault="002052AF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2052AF">
              <w:rPr>
                <w:rFonts w:asciiTheme="minorHAnsi" w:hAnsiTheme="minorHAnsi" w:cstheme="minorHAnsi"/>
                <w:sz w:val="22"/>
                <w:szCs w:val="22"/>
              </w:rPr>
              <w:t>Fielding basics</w:t>
            </w:r>
          </w:p>
          <w:p w14:paraId="7C50D6CD" w14:textId="73969AB6" w:rsidR="00E30A02" w:rsidRPr="002052AF" w:rsidRDefault="00A86064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rowing</w:t>
            </w:r>
            <w:r w:rsidR="002052AF" w:rsidRPr="002052AF">
              <w:rPr>
                <w:rFonts w:asciiTheme="minorHAnsi" w:hAnsiTheme="minorHAnsi" w:cstheme="minorHAnsi"/>
                <w:sz w:val="22"/>
                <w:szCs w:val="22"/>
              </w:rPr>
              <w:t xml:space="preserve"> accuracy</w:t>
            </w:r>
          </w:p>
        </w:tc>
        <w:tc>
          <w:tcPr>
            <w:tcW w:w="2520" w:type="dxa"/>
          </w:tcPr>
          <w:p w14:paraId="782F1977" w14:textId="77777777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1F0D035" w14:textId="7BC2892B" w:rsidR="001452E5" w:rsidRDefault="001B23C4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29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71879A3A" w14:textId="4D37FD96" w:rsidR="00E50F92" w:rsidRPr="00E50F92" w:rsidRDefault="00E50F92" w:rsidP="001452E5">
            <w:pPr>
              <w:pStyle w:val="CalendarInformation"/>
              <w:framePr w:hSpace="0" w:wrap="auto" w:vAnchor="margin" w:hAnchor="text" w:xAlign="left" w:yAlign="inline"/>
              <w:rPr>
                <w:color w:val="00B0F0"/>
                <w:sz w:val="16"/>
                <w:szCs w:val="16"/>
              </w:rPr>
            </w:pPr>
            <w:r w:rsidRPr="00E50F92">
              <w:rPr>
                <w:color w:val="00B0F0"/>
                <w:sz w:val="16"/>
                <w:szCs w:val="16"/>
              </w:rPr>
              <w:t>31 Secondary Production</w:t>
            </w:r>
          </w:p>
          <w:p w14:paraId="638A33D0" w14:textId="478C7505" w:rsidR="00A60F4E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0000"/>
                <w:sz w:val="16"/>
                <w:szCs w:val="16"/>
              </w:rPr>
            </w:pPr>
            <w:r w:rsidRPr="00CB769D">
              <w:rPr>
                <w:b/>
                <w:bCs/>
                <w:color w:val="000000"/>
              </w:rPr>
              <w:t>1</w:t>
            </w:r>
            <w:r w:rsidR="001B23C4">
              <w:rPr>
                <w:b/>
                <w:bCs/>
                <w:color w:val="000000"/>
              </w:rPr>
              <w:t xml:space="preserve"> </w:t>
            </w:r>
            <w:r w:rsidRPr="00CB769D">
              <w:rPr>
                <w:color w:val="000000"/>
              </w:rPr>
              <w:t>Parent Consultation Day</w:t>
            </w:r>
            <w:r w:rsidRPr="00CB769D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63DA5FBD" w14:textId="08536F58" w:rsidR="00CA7B74" w:rsidRPr="009B40B3" w:rsidRDefault="00A60F4E" w:rsidP="009B40B3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Non-instructional working day)</w:t>
            </w:r>
          </w:p>
        </w:tc>
      </w:tr>
      <w:tr w:rsidR="00505FD5" w:rsidRPr="00B52C9E" w14:paraId="3AE78135" w14:textId="77777777" w:rsidTr="1BB6253B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505FD5" w:rsidRPr="00B52C9E" w:rsidRDefault="00505FD5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505FD5" w:rsidRPr="00505FD5" w:rsidRDefault="00505FD5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943634" w:themeColor="accent2" w:themeShade="BF"/>
                <w:sz w:val="22"/>
                <w:szCs w:val="22"/>
              </w:rPr>
            </w:pPr>
            <w:r w:rsidRPr="00505FD5">
              <w:rPr>
                <w:rFonts w:asciiTheme="minorHAnsi" w:hAnsiTheme="minorHAnsi" w:cstheme="minorHAnsi"/>
                <w:color w:val="943634" w:themeColor="accent2" w:themeShade="BF"/>
                <w:sz w:val="22"/>
                <w:szCs w:val="22"/>
              </w:rPr>
              <w:t>5/4 – 9/4 – Spring Break</w:t>
            </w:r>
          </w:p>
        </w:tc>
      </w:tr>
      <w:tr w:rsidR="00E30A02" w:rsidRPr="00B52C9E" w14:paraId="70A5482A" w14:textId="77777777" w:rsidTr="1BB6253B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E30A02" w:rsidRPr="00B52C9E" w:rsidRDefault="007251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/4 – 16/4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2AB484B" w14:textId="77777777" w:rsidR="007A7C98" w:rsidRPr="007A7C98" w:rsidRDefault="007A7C98" w:rsidP="007A7C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A7C98">
              <w:rPr>
                <w:rFonts w:asciiTheme="minorHAnsi" w:hAnsiTheme="minorHAnsi" w:cstheme="minorHAnsi"/>
                <w:sz w:val="22"/>
                <w:szCs w:val="22"/>
              </w:rPr>
              <w:t>Cricket</w:t>
            </w:r>
          </w:p>
          <w:p w14:paraId="26AD0596" w14:textId="77777777" w:rsidR="00E30A02" w:rsidRDefault="007A7C98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A7C98">
              <w:rPr>
                <w:rFonts w:asciiTheme="minorHAnsi" w:hAnsiTheme="minorHAnsi" w:cstheme="minorHAnsi"/>
                <w:sz w:val="22"/>
                <w:szCs w:val="22"/>
              </w:rPr>
              <w:t xml:space="preserve">LBW </w:t>
            </w:r>
            <w:r w:rsidR="000377F0" w:rsidRPr="007A7C98">
              <w:rPr>
                <w:rFonts w:asciiTheme="minorHAnsi" w:hAnsiTheme="minorHAnsi" w:cstheme="minorHAnsi"/>
                <w:sz w:val="22"/>
                <w:szCs w:val="22"/>
              </w:rPr>
              <w:t>rules</w:t>
            </w:r>
            <w:r w:rsidRPr="007A7C98">
              <w:rPr>
                <w:rFonts w:asciiTheme="minorHAnsi" w:hAnsiTheme="minorHAnsi" w:cstheme="minorHAnsi"/>
                <w:sz w:val="22"/>
                <w:szCs w:val="22"/>
              </w:rPr>
              <w:t>, basic officiating and scoring</w:t>
            </w:r>
          </w:p>
          <w:p w14:paraId="56994E68" w14:textId="4DD8A494" w:rsidR="0082553B" w:rsidRPr="007A7C98" w:rsidRDefault="0082553B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2553B">
              <w:rPr>
                <w:rFonts w:asciiTheme="minorHAnsi" w:hAnsiTheme="minorHAnsi" w:cstheme="minorHAnsi"/>
                <w:sz w:val="22"/>
                <w:szCs w:val="22"/>
              </w:rPr>
              <w:t>Match Analysis and Decision-Making</w:t>
            </w:r>
          </w:p>
        </w:tc>
        <w:tc>
          <w:tcPr>
            <w:tcW w:w="2520" w:type="dxa"/>
          </w:tcPr>
          <w:p w14:paraId="5261E218" w14:textId="77777777" w:rsidR="00351986" w:rsidRPr="00B52C9E" w:rsidRDefault="00351986" w:rsidP="00351986">
            <w:pPr>
              <w:pStyle w:val="CalendarInformation"/>
              <w:framePr w:hSpace="0" w:wrap="auto" w:vAnchor="margin" w:hAnchor="text" w:xAlign="left" w:yAlign="inline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14:paraId="7D7B24B5" w14:textId="2B5A9CDF" w:rsidR="00A60F4E" w:rsidRPr="001452E5" w:rsidRDefault="00A60F4E" w:rsidP="00A60F4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</w:rPr>
              <w:t>12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1452E5">
              <w:rPr>
                <w:sz w:val="16"/>
                <w:szCs w:val="16"/>
              </w:rPr>
              <w:t>School reopens.</w:t>
            </w:r>
          </w:p>
          <w:p w14:paraId="102B854B" w14:textId="77777777" w:rsidR="00534BE0" w:rsidRPr="00B52C9E" w:rsidRDefault="00534BE0" w:rsidP="00E30A02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37FF2461" w14:textId="77777777" w:rsidTr="1BB6253B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4 – 23/4</w:t>
            </w:r>
            <w:r w:rsidR="0011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70154D" w:rsidRPr="00B52C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05F2020" w14:textId="77777777" w:rsidR="00A5240E" w:rsidRDefault="00623F99" w:rsidP="003268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ack and Field</w:t>
            </w:r>
            <w:r w:rsidR="00A5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0AFA272" w14:textId="77777777" w:rsidR="00A86064" w:rsidRDefault="00A5240E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40E">
              <w:rPr>
                <w:rFonts w:asciiTheme="minorHAnsi" w:hAnsiTheme="minorHAnsi" w:cstheme="minorHAnsi"/>
                <w:sz w:val="22"/>
                <w:szCs w:val="22"/>
              </w:rPr>
              <w:t xml:space="preserve">Sprint Start </w:t>
            </w:r>
          </w:p>
          <w:p w14:paraId="63C99F9C" w14:textId="441264BE" w:rsidR="00A5240E" w:rsidRPr="00A5240E" w:rsidRDefault="00A5240E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5240E">
              <w:rPr>
                <w:rFonts w:asciiTheme="minorHAnsi" w:hAnsiTheme="minorHAnsi" w:cstheme="minorHAnsi"/>
                <w:sz w:val="22"/>
                <w:szCs w:val="22"/>
              </w:rPr>
              <w:t xml:space="preserve"> Acceleration Techniques</w:t>
            </w:r>
          </w:p>
          <w:p w14:paraId="17DDFDA7" w14:textId="2C60241F" w:rsidR="00E30A02" w:rsidRPr="0032680B" w:rsidRDefault="00E30A02" w:rsidP="00A5240E">
            <w:pPr>
              <w:pStyle w:val="ListParagrap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A58BF9E" w14:textId="24538222" w:rsidR="00534BE0" w:rsidRDefault="00534BE0" w:rsidP="00E30A02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79BBE2F7" w14:textId="3FE25A30" w:rsidR="0024565D" w:rsidRPr="0024565D" w:rsidRDefault="0046010D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D278C">
              <w:rPr>
                <w:b/>
                <w:bCs/>
                <w:color w:val="0070C0"/>
              </w:rPr>
              <w:t>2</w:t>
            </w:r>
            <w:r>
              <w:rPr>
                <w:b/>
                <w:bCs/>
                <w:color w:val="0070C0"/>
              </w:rPr>
              <w:t>0</w:t>
            </w:r>
            <w:r w:rsidRPr="00CD278C">
              <w:rPr>
                <w:b/>
                <w:bCs/>
                <w:color w:val="0070C0"/>
              </w:rPr>
              <w:t xml:space="preserve"> </w:t>
            </w:r>
            <w:r w:rsidRPr="00CD278C">
              <w:rPr>
                <w:color w:val="0070C0"/>
              </w:rPr>
              <w:t>Primary Pulse</w:t>
            </w:r>
          </w:p>
        </w:tc>
      </w:tr>
      <w:tr w:rsidR="00E30A02" w:rsidRPr="00B52C9E" w14:paraId="1CF33A8E" w14:textId="77777777" w:rsidTr="1BB6253B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E30A02" w:rsidRPr="00B52C9E" w:rsidRDefault="00E30A02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E30A02" w:rsidRPr="00B52C9E" w:rsidRDefault="0040587D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/4 – 30/4</w:t>
            </w:r>
            <w:r w:rsidR="00714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94B652E" w14:textId="77777777" w:rsidR="00BF14C5" w:rsidRDefault="00A5240E" w:rsidP="007265B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ack and Field</w:t>
            </w:r>
            <w:r w:rsidR="00BF14C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3B46A8B" w14:textId="77777777" w:rsidR="00A86064" w:rsidRDefault="00BF14C5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F14C5">
              <w:rPr>
                <w:rFonts w:asciiTheme="minorHAnsi" w:hAnsiTheme="minorHAnsi" w:cstheme="minorHAnsi"/>
                <w:sz w:val="22"/>
                <w:szCs w:val="22"/>
              </w:rPr>
              <w:t>Long Jump</w:t>
            </w:r>
          </w:p>
          <w:p w14:paraId="12A106E8" w14:textId="77777777" w:rsidR="00A86064" w:rsidRDefault="00BF14C5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F14C5">
              <w:rPr>
                <w:rFonts w:asciiTheme="minorHAnsi" w:hAnsiTheme="minorHAnsi" w:cstheme="minorHAnsi"/>
                <w:sz w:val="22"/>
                <w:szCs w:val="22"/>
              </w:rPr>
              <w:t xml:space="preserve">Triple Jump </w:t>
            </w:r>
          </w:p>
          <w:p w14:paraId="2771E499" w14:textId="26AE9544" w:rsidR="00E30A02" w:rsidRPr="00BF14C5" w:rsidRDefault="00BF14C5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F14C5">
              <w:rPr>
                <w:rFonts w:asciiTheme="minorHAnsi" w:hAnsiTheme="minorHAnsi" w:cstheme="minorHAnsi"/>
                <w:sz w:val="22"/>
                <w:szCs w:val="22"/>
              </w:rPr>
              <w:t xml:space="preserve"> Shot Pu</w:t>
            </w:r>
            <w:r w:rsidR="00E94602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2520" w:type="dxa"/>
          </w:tcPr>
          <w:p w14:paraId="575B91C1" w14:textId="77777777" w:rsidR="00E30A02" w:rsidRPr="00B52C9E" w:rsidRDefault="00E30A02" w:rsidP="00E30A0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61AADED" w14:textId="57175047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0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1</w:t>
            </w:r>
          </w:p>
          <w:p w14:paraId="0E98F4C7" w14:textId="45393507" w:rsidR="00AB03BC" w:rsidRPr="00CC21CC" w:rsidRDefault="00AB03BC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30A02" w:rsidRPr="00B52C9E" w14:paraId="4F46FE2D" w14:textId="77777777" w:rsidTr="1BB6253B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E30A02" w:rsidRPr="00B52C9E" w:rsidRDefault="00DE6A7A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Y </w:t>
            </w:r>
          </w:p>
          <w:p w14:paraId="1DA75ACF" w14:textId="31C706AE" w:rsidR="00734419" w:rsidRDefault="00A71676" w:rsidP="00E30A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1</w:t>
            </w:r>
            <w:r w:rsidR="0040587D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8</w:t>
            </w:r>
            <w:r w:rsidR="00734419"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working days</w:t>
            </w:r>
          </w:p>
          <w:p w14:paraId="3853668E" w14:textId="3B57FC68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NGRT Form C (Years 2-10)</w:t>
            </w:r>
          </w:p>
          <w:p w14:paraId="729227A1" w14:textId="397AE84A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6C0747B8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172E7110" w14:textId="48A7332E" w:rsidR="00BE0481" w:rsidRPr="00B52C9E" w:rsidRDefault="00BE0481" w:rsidP="00E30A0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E30A02" w:rsidRPr="00B52C9E" w:rsidRDefault="00025C96" w:rsidP="00DE6A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/5 – 7/5</w:t>
            </w:r>
            <w:r w:rsidR="00DE6A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3CA485F" w14:textId="77777777" w:rsidR="00306EBD" w:rsidRDefault="00E94602" w:rsidP="0082354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ack and Field</w:t>
            </w:r>
            <w:r w:rsidR="00823540" w:rsidRPr="00823540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23C53E99" w14:textId="77777777" w:rsidR="00A86064" w:rsidRDefault="00306EBD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06EBD">
              <w:rPr>
                <w:rFonts w:asciiTheme="minorHAnsi" w:hAnsiTheme="minorHAnsi" w:cstheme="minorHAnsi"/>
                <w:sz w:val="22"/>
                <w:szCs w:val="22"/>
              </w:rPr>
              <w:t>Baton Exchange</w:t>
            </w:r>
          </w:p>
          <w:p w14:paraId="48CE2BF9" w14:textId="77777777" w:rsidR="00A86064" w:rsidRDefault="00306EBD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06EBD">
              <w:rPr>
                <w:rFonts w:asciiTheme="minorHAnsi" w:hAnsiTheme="minorHAnsi" w:cstheme="minorHAnsi"/>
                <w:sz w:val="22"/>
                <w:szCs w:val="22"/>
              </w:rPr>
              <w:t xml:space="preserve">Relay Strategies </w:t>
            </w:r>
          </w:p>
          <w:p w14:paraId="78841E2F" w14:textId="30D07967" w:rsidR="00E30A02" w:rsidRPr="00A86064" w:rsidRDefault="00306EBD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06EBD">
              <w:rPr>
                <w:rFonts w:asciiTheme="minorHAnsi" w:hAnsiTheme="minorHAnsi" w:cstheme="minorHAnsi"/>
                <w:sz w:val="22"/>
                <w:szCs w:val="22"/>
              </w:rPr>
              <w:t xml:space="preserve"> Event Management</w:t>
            </w:r>
          </w:p>
        </w:tc>
        <w:tc>
          <w:tcPr>
            <w:tcW w:w="2520" w:type="dxa"/>
          </w:tcPr>
          <w:p w14:paraId="33768225" w14:textId="38D277EB" w:rsidR="001452E5" w:rsidRDefault="00F71BD0" w:rsidP="001452E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3</w:t>
            </w:r>
            <w:r w:rsidR="001452E5">
              <w:rPr>
                <w:color w:val="00B050"/>
                <w:sz w:val="16"/>
                <w:szCs w:val="16"/>
              </w:rPr>
              <w:t xml:space="preserve"> 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="001452E5" w:rsidRPr="009C147A">
              <w:rPr>
                <w:color w:val="00B050"/>
                <w:sz w:val="16"/>
                <w:szCs w:val="16"/>
              </w:rPr>
              <w:t>Tracker</w:t>
            </w:r>
            <w:r w:rsidR="001452E5"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 w:rsidR="001452E5">
              <w:rPr>
                <w:color w:val="00B050"/>
                <w:sz w:val="16"/>
                <w:szCs w:val="16"/>
              </w:rPr>
              <w:t>Summer 2</w:t>
            </w:r>
          </w:p>
          <w:p w14:paraId="73062F06" w14:textId="665A5B89" w:rsidR="00FC4669" w:rsidRPr="00B52C9E" w:rsidRDefault="00FC4669" w:rsidP="00351986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E30A02" w:rsidRPr="00B52C9E" w14:paraId="70F98A6A" w14:textId="77777777" w:rsidTr="1BB6253B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/5 – 14/5</w:t>
            </w:r>
            <w:r w:rsidR="004F79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7B43F62F" w14:textId="77777777" w:rsidR="00E435F5" w:rsidRPr="00E435F5" w:rsidRDefault="00E435F5" w:rsidP="00E435F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E435F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rack and Field </w:t>
            </w:r>
          </w:p>
          <w:p w14:paraId="571017D9" w14:textId="395E8C95" w:rsidR="000C21BA" w:rsidRPr="00E435F5" w:rsidRDefault="00E435F5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E435F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mpetition Officiating, Final Assessment and Reflection</w:t>
            </w:r>
          </w:p>
          <w:p w14:paraId="3A852188" w14:textId="2086E95D" w:rsidR="00E30A02" w:rsidRPr="00E435F5" w:rsidRDefault="00E30A02" w:rsidP="00E435F5">
            <w:pPr>
              <w:ind w:left="36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079F003" w14:textId="3FE66BA0" w:rsidR="00A53B65" w:rsidRPr="0018729A" w:rsidRDefault="00A53B65" w:rsidP="00352EF0">
            <w:pPr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</w:tc>
      </w:tr>
      <w:tr w:rsidR="00303995" w:rsidRPr="00B52C9E" w14:paraId="6F07A02A" w14:textId="77777777" w:rsidTr="1BB6253B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303995" w:rsidRPr="00B52C9E" w:rsidRDefault="00303995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303995" w:rsidRPr="00DF5BB1" w:rsidRDefault="00303995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17/5 – 18/5 – Eid Al Adha</w:t>
            </w:r>
          </w:p>
        </w:tc>
      </w:tr>
      <w:tr w:rsidR="00E30A02" w:rsidRPr="00B52C9E" w14:paraId="725710E7" w14:textId="77777777" w:rsidTr="1BB6253B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/5 – 21/5</w:t>
            </w:r>
            <w:r w:rsidR="00BC3C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067FA79C" w14:textId="7D75AC9B" w:rsidR="001D3496" w:rsidRPr="001D3496" w:rsidRDefault="001D3496" w:rsidP="001D3496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1D349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hrowball</w:t>
            </w:r>
            <w:r w:rsidR="00C8503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4C22D8C9" w14:textId="77777777" w:rsidR="001D3496" w:rsidRDefault="001D3496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1D349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erving</w:t>
            </w:r>
          </w:p>
          <w:p w14:paraId="667EC07C" w14:textId="3E838483" w:rsidR="00E30A02" w:rsidRPr="001D3496" w:rsidRDefault="00767F3D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Overhead </w:t>
            </w:r>
            <w:r w:rsidR="001D3496" w:rsidRPr="001D349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ass</w:t>
            </w:r>
          </w:p>
        </w:tc>
        <w:tc>
          <w:tcPr>
            <w:tcW w:w="2520" w:type="dxa"/>
          </w:tcPr>
          <w:p w14:paraId="27AB5134" w14:textId="1B18DFEF" w:rsidR="00E30A02" w:rsidRPr="00DF5BB1" w:rsidRDefault="00E30A02" w:rsidP="00E30A02">
            <w:pP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E30A02" w:rsidRPr="00B52C9E" w14:paraId="0B9F492E" w14:textId="77777777" w:rsidTr="1BB6253B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E30A02" w:rsidRPr="00B52C9E" w:rsidRDefault="00E30A02" w:rsidP="00E30A0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E30A02" w:rsidRPr="00B52C9E" w:rsidRDefault="00025C96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/5 – 28/5</w:t>
            </w:r>
          </w:p>
        </w:tc>
        <w:tc>
          <w:tcPr>
            <w:tcW w:w="5760" w:type="dxa"/>
          </w:tcPr>
          <w:p w14:paraId="568E7A0F" w14:textId="77777777" w:rsidR="00DC6FAE" w:rsidRPr="00DC6FAE" w:rsidRDefault="00DC6FAE" w:rsidP="00DC6FAE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DC6FA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hrowball</w:t>
            </w:r>
          </w:p>
          <w:p w14:paraId="549719E4" w14:textId="4ED1D172" w:rsidR="00E30A02" w:rsidRPr="00DC6FAE" w:rsidRDefault="00767F3D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Blocking Technique</w:t>
            </w:r>
          </w:p>
        </w:tc>
        <w:tc>
          <w:tcPr>
            <w:tcW w:w="2520" w:type="dxa"/>
          </w:tcPr>
          <w:p w14:paraId="43C92E33" w14:textId="77777777" w:rsidR="006F538B" w:rsidRPr="009B2DCA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>FS Annual Concert</w:t>
            </w:r>
          </w:p>
          <w:p w14:paraId="3E5D3592" w14:textId="77777777" w:rsidR="00BE0481" w:rsidRPr="001452E5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bCs/>
                <w:color w:val="FF0000"/>
                <w:sz w:val="16"/>
                <w:szCs w:val="16"/>
              </w:rPr>
            </w:pPr>
            <w:r w:rsidRPr="001452E5">
              <w:rPr>
                <w:color w:val="FF0000"/>
              </w:rPr>
              <w:t xml:space="preserve">26-29 </w:t>
            </w:r>
            <w:r w:rsidRPr="001452E5">
              <w:rPr>
                <w:b/>
                <w:bCs/>
                <w:color w:val="FF0000"/>
              </w:rPr>
              <w:t>Eid AL Adha</w:t>
            </w:r>
          </w:p>
          <w:p w14:paraId="7E98A67E" w14:textId="77777777" w:rsidR="00AA6B49" w:rsidRDefault="00AA6B49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0070C0"/>
                <w:sz w:val="22"/>
                <w:szCs w:val="22"/>
              </w:rPr>
            </w:pPr>
          </w:p>
          <w:p w14:paraId="17FE235C" w14:textId="77777777" w:rsidR="00FB57B7" w:rsidRPr="00FB57B7" w:rsidRDefault="00FB57B7" w:rsidP="00734419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45656961" w14:textId="77777777" w:rsidTr="1BB6253B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</w:t>
            </w: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064BDB3" w14:textId="08640F3E" w:rsidR="00BE0481" w:rsidRDefault="00BE0481" w:rsidP="009221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 w:rsidR="00FA5C39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 xml:space="preserve"> </w:t>
            </w:r>
            <w:r w:rsidRPr="00B52C9E">
              <w:rPr>
                <w:rFonts w:asciiTheme="minorHAnsi" w:hAnsiTheme="minorHAnsi" w:cstheme="minorHAnsi"/>
                <w:sz w:val="22"/>
                <w:szCs w:val="22"/>
                <w:highlight w:val="cyan"/>
              </w:rPr>
              <w:t>working days</w:t>
            </w:r>
          </w:p>
          <w:p w14:paraId="13CE71A1" w14:textId="01A9848F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Progress Tests (Years 2-10)</w:t>
            </w:r>
          </w:p>
          <w:p w14:paraId="71E9F75D" w14:textId="77777777" w:rsidR="00BE0481" w:rsidRPr="00CD278C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color w:val="00B050"/>
                <w:sz w:val="13"/>
                <w:szCs w:val="13"/>
              </w:rPr>
            </w:pPr>
            <w:r w:rsidRPr="00CD278C">
              <w:rPr>
                <w:b/>
                <w:bCs/>
                <w:color w:val="00B050"/>
                <w:sz w:val="13"/>
                <w:szCs w:val="13"/>
              </w:rPr>
              <w:t>IGCSE/AS/A Level Exams</w:t>
            </w:r>
          </w:p>
          <w:p w14:paraId="0BDC9369" w14:textId="35F3D302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BE0481" w:rsidRPr="00B52C9E" w:rsidRDefault="00FA5C3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1/5 – 4/6</w:t>
            </w:r>
          </w:p>
        </w:tc>
        <w:tc>
          <w:tcPr>
            <w:tcW w:w="5760" w:type="dxa"/>
          </w:tcPr>
          <w:p w14:paraId="30284AD2" w14:textId="77777777" w:rsidR="0077172D" w:rsidRDefault="0077172D" w:rsidP="0077172D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77172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hrowball</w:t>
            </w:r>
            <w:r w:rsidRPr="0077172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ab/>
            </w:r>
          </w:p>
          <w:p w14:paraId="05610424" w14:textId="01DC998B" w:rsidR="00BE0481" w:rsidRPr="00851284" w:rsidRDefault="00851284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85128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actical Serving and Attack Strategies</w:t>
            </w:r>
          </w:p>
        </w:tc>
        <w:tc>
          <w:tcPr>
            <w:tcW w:w="2520" w:type="dxa"/>
          </w:tcPr>
          <w:p w14:paraId="64EB3D7E" w14:textId="40B646D7" w:rsidR="00BE0481" w:rsidRPr="00CD278C" w:rsidRDefault="006F71CB" w:rsidP="00BE0481">
            <w:pPr>
              <w:pStyle w:val="CalendarInformation"/>
              <w:framePr w:hSpace="0" w:wrap="auto" w:vAnchor="margin" w:hAnchor="text" w:xAlign="left" w:yAlign="inline"/>
              <w:rPr>
                <w:color w:val="00B050"/>
              </w:rPr>
            </w:pPr>
            <w:r>
              <w:rPr>
                <w:b/>
                <w:bCs/>
                <w:color w:val="00B050"/>
                <w:sz w:val="16"/>
                <w:szCs w:val="16"/>
              </w:rPr>
              <w:t>3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 xml:space="preserve">/6 – </w:t>
            </w:r>
            <w:r>
              <w:rPr>
                <w:b/>
                <w:bCs/>
                <w:color w:val="00B050"/>
                <w:sz w:val="16"/>
                <w:szCs w:val="16"/>
              </w:rPr>
              <w:t>2</w:t>
            </w:r>
            <w:r w:rsidR="00BE0481" w:rsidRPr="00CD278C">
              <w:rPr>
                <w:b/>
                <w:bCs/>
                <w:color w:val="00B050"/>
                <w:sz w:val="16"/>
                <w:szCs w:val="16"/>
              </w:rPr>
              <w:t>5/6-</w:t>
            </w:r>
            <w:r w:rsidR="00BE0481" w:rsidRPr="00CD278C">
              <w:rPr>
                <w:color w:val="00B050"/>
              </w:rPr>
              <w:t>End of Year Exams</w:t>
            </w:r>
          </w:p>
          <w:p w14:paraId="040816F5" w14:textId="77777777" w:rsidR="00BE0481" w:rsidRPr="004E20B6" w:rsidRDefault="00BE0481" w:rsidP="00CD3301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0481" w:rsidRPr="00B52C9E" w14:paraId="385D25D4" w14:textId="77777777" w:rsidTr="1BB6253B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BE0481" w:rsidRPr="00B52C9E" w:rsidRDefault="00E534B9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/6 – 11/6</w:t>
            </w:r>
            <w:r w:rsidR="00BE04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2A03E769" w14:textId="77777777" w:rsidR="00D066E4" w:rsidRPr="00D066E4" w:rsidRDefault="00D066E4" w:rsidP="00D066E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D066E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hrowball</w:t>
            </w:r>
          </w:p>
          <w:p w14:paraId="2DB4BB8F" w14:textId="77777777" w:rsidR="00BE0481" w:rsidRPr="007F1B92" w:rsidRDefault="007F1B92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7F1B92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Officiating and Match Play</w:t>
            </w:r>
          </w:p>
          <w:p w14:paraId="73BD206F" w14:textId="3E65F050" w:rsidR="007F1B92" w:rsidRPr="007F1B92" w:rsidRDefault="007F1B92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color w:val="C00000"/>
                <w:sz w:val="22"/>
                <w:szCs w:val="22"/>
              </w:rPr>
            </w:pPr>
            <w:r w:rsidRPr="007F1B92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eam Coordination and Communication</w:t>
            </w:r>
          </w:p>
        </w:tc>
        <w:tc>
          <w:tcPr>
            <w:tcW w:w="2520" w:type="dxa"/>
          </w:tcPr>
          <w:p w14:paraId="2031EB4D" w14:textId="07AF9FA5" w:rsidR="00D03C8D" w:rsidRPr="00CD278C" w:rsidRDefault="00D03C8D" w:rsidP="00D03C8D">
            <w:pPr>
              <w:pStyle w:val="CalendarInformation"/>
              <w:framePr w:hSpace="0" w:wrap="auto" w:vAnchor="margin" w:hAnchor="text" w:xAlign="left" w:yAlign="inline"/>
              <w:rPr>
                <w:color w:val="FF0000"/>
              </w:rPr>
            </w:pPr>
            <w:r w:rsidRPr="00CD278C">
              <w:rPr>
                <w:b/>
                <w:bCs/>
                <w:color w:val="FF0000"/>
              </w:rPr>
              <w:t xml:space="preserve">6 </w:t>
            </w:r>
            <w:r w:rsidRPr="00CD278C">
              <w:rPr>
                <w:color w:val="FF0000"/>
              </w:rPr>
              <w:t>Islamic New Year</w:t>
            </w:r>
          </w:p>
          <w:p w14:paraId="3992308B" w14:textId="1277FD02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345A0518" w14:textId="77777777" w:rsidTr="1BB6253B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/6 – 18/6</w:t>
            </w:r>
          </w:p>
        </w:tc>
        <w:tc>
          <w:tcPr>
            <w:tcW w:w="5760" w:type="dxa"/>
          </w:tcPr>
          <w:p w14:paraId="09CDE63C" w14:textId="5E8A4BEB" w:rsidR="009F7199" w:rsidRPr="009F7199" w:rsidRDefault="009F7199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9F719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Assessment &amp; Healthy Lifestyle Reflection</w:t>
            </w:r>
          </w:p>
          <w:p w14:paraId="39C971FE" w14:textId="77777777" w:rsidR="009F7199" w:rsidRPr="009F7199" w:rsidRDefault="009F7199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 w:rsidRPr="009F719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Practical assessments </w:t>
            </w:r>
          </w:p>
          <w:p w14:paraId="02635790" w14:textId="61186D26" w:rsidR="00BE0481" w:rsidRPr="009F7199" w:rsidRDefault="009F7199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Fitness</w:t>
            </w:r>
            <w:r w:rsidRPr="009F7199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review</w:t>
            </w:r>
          </w:p>
        </w:tc>
        <w:tc>
          <w:tcPr>
            <w:tcW w:w="2520" w:type="dxa"/>
          </w:tcPr>
          <w:p w14:paraId="706CD817" w14:textId="56C1807C" w:rsidR="001452E5" w:rsidRDefault="001452E5" w:rsidP="001452E5">
            <w:pPr>
              <w:pStyle w:val="CalendarInformation"/>
              <w:framePr w:hSpace="0" w:wrap="auto" w:vAnchor="margin" w:hAnchor="text" w:xAlign="left" w:yAlign="inline"/>
              <w:rPr>
                <w:color w:val="00B050"/>
                <w:sz w:val="16"/>
                <w:szCs w:val="16"/>
              </w:rPr>
            </w:pPr>
            <w:r>
              <w:rPr>
                <w:color w:val="00B050"/>
                <w:sz w:val="16"/>
                <w:szCs w:val="16"/>
              </w:rPr>
              <w:t>1</w:t>
            </w:r>
            <w:r w:rsidR="00D03C8D">
              <w:rPr>
                <w:color w:val="00B050"/>
                <w:sz w:val="16"/>
                <w:szCs w:val="16"/>
              </w:rPr>
              <w:t>8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 xml:space="preserve">Progress </w:t>
            </w:r>
            <w:r w:rsidRPr="009C147A">
              <w:rPr>
                <w:color w:val="00B050"/>
                <w:sz w:val="16"/>
                <w:szCs w:val="16"/>
              </w:rPr>
              <w:t>Tracker</w:t>
            </w:r>
            <w:r w:rsidRPr="009C147A">
              <w:rPr>
                <w:rFonts w:ascii="Times New Roman" w:hAnsi="Times New Roman" w:cs="Times New Roman"/>
                <w:color w:val="00B050"/>
                <w:sz w:val="16"/>
                <w:szCs w:val="16"/>
              </w:rPr>
              <w:t>-</w:t>
            </w:r>
            <w:r>
              <w:rPr>
                <w:color w:val="00B050"/>
                <w:sz w:val="16"/>
                <w:szCs w:val="16"/>
              </w:rPr>
              <w:t>Summer 2</w:t>
            </w:r>
          </w:p>
          <w:p w14:paraId="1B3E366A" w14:textId="63C6A54B" w:rsidR="00D03C8D" w:rsidRPr="009B2DCA" w:rsidRDefault="00D03C8D" w:rsidP="009B2DCA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/>
                <w:color w:val="0070C0"/>
                <w:sz w:val="16"/>
                <w:szCs w:val="16"/>
              </w:rPr>
            </w:pPr>
            <w:r w:rsidRPr="009B2DCA">
              <w:rPr>
                <w:b/>
                <w:color w:val="0070C0"/>
                <w:sz w:val="16"/>
                <w:szCs w:val="16"/>
              </w:rPr>
              <w:t xml:space="preserve">17 </w:t>
            </w:r>
            <w:r w:rsidR="003859B5" w:rsidRPr="009B2DCA">
              <w:rPr>
                <w:b/>
                <w:color w:val="0070C0"/>
                <w:sz w:val="16"/>
                <w:szCs w:val="16"/>
              </w:rPr>
              <w:t>Graduation ( Year 6)</w:t>
            </w:r>
          </w:p>
          <w:p w14:paraId="09B1433B" w14:textId="77777777" w:rsidR="001452E5" w:rsidRPr="00372C60" w:rsidRDefault="001452E5" w:rsidP="00BE0481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</w:p>
          <w:p w14:paraId="2A3E5545" w14:textId="5B274AFC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BE0481" w:rsidRPr="00B52C9E" w14:paraId="6F46F603" w14:textId="77777777" w:rsidTr="1BB6253B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/6 – 25/6</w:t>
            </w:r>
          </w:p>
        </w:tc>
        <w:tc>
          <w:tcPr>
            <w:tcW w:w="5760" w:type="dxa"/>
          </w:tcPr>
          <w:p w14:paraId="34BF0E5D" w14:textId="77777777" w:rsidR="00BA3EBF" w:rsidRDefault="00891609" w:rsidP="00BA3EB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BA3EBF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ports Nutrition for Athletes</w:t>
            </w:r>
          </w:p>
          <w:p w14:paraId="5BF786C7" w14:textId="77777777" w:rsidR="00BA3EBF" w:rsidRDefault="00BA3EBF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BA3EBF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Macronutrients</w:t>
            </w:r>
          </w:p>
          <w:p w14:paraId="6E9EA804" w14:textId="77777777" w:rsidR="00BA3EBF" w:rsidRDefault="00BA3EBF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BA3EBF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Micronutrients</w:t>
            </w:r>
          </w:p>
          <w:p w14:paraId="282B429C" w14:textId="1A8C5437" w:rsidR="00A05ED2" w:rsidRPr="00BA3EBF" w:rsidRDefault="00BA3EBF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BA3EBF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Hydration</w:t>
            </w:r>
          </w:p>
        </w:tc>
        <w:tc>
          <w:tcPr>
            <w:tcW w:w="2520" w:type="dxa"/>
          </w:tcPr>
          <w:p w14:paraId="1C547631" w14:textId="4B2B28F3" w:rsidR="00BE0481" w:rsidRPr="009B40B3" w:rsidRDefault="00BE0481" w:rsidP="00BE048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bCs/>
                <w:color w:val="0070C0"/>
                <w:sz w:val="16"/>
                <w:szCs w:val="16"/>
              </w:rPr>
            </w:pPr>
            <w:r w:rsidRPr="00CD278C">
              <w:rPr>
                <w:b/>
                <w:color w:val="0070C0"/>
                <w:sz w:val="16"/>
                <w:szCs w:val="16"/>
              </w:rPr>
              <w:t>2</w:t>
            </w:r>
            <w:r w:rsidR="003859B5">
              <w:rPr>
                <w:b/>
                <w:color w:val="0070C0"/>
                <w:sz w:val="16"/>
                <w:szCs w:val="16"/>
              </w:rPr>
              <w:t>2</w:t>
            </w:r>
            <w:r w:rsidRPr="00CD278C">
              <w:rPr>
                <w:bCs/>
                <w:color w:val="0070C0"/>
                <w:sz w:val="16"/>
                <w:szCs w:val="16"/>
              </w:rPr>
              <w:t xml:space="preserve"> Graduation</w:t>
            </w:r>
            <w:r w:rsidR="003859B5">
              <w:rPr>
                <w:bCs/>
                <w:color w:val="0070C0"/>
                <w:sz w:val="16"/>
                <w:szCs w:val="16"/>
              </w:rPr>
              <w:t xml:space="preserve"> ( Year 13)</w:t>
            </w:r>
          </w:p>
        </w:tc>
      </w:tr>
      <w:tr w:rsidR="00BE0481" w:rsidRPr="00B52C9E" w14:paraId="1E7C7DD5" w14:textId="77777777" w:rsidTr="1BB6253B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BE0481" w:rsidRPr="00B52C9E" w:rsidRDefault="00BE0481" w:rsidP="0092213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BE0481" w:rsidRPr="00B52C9E" w:rsidRDefault="002F054F" w:rsidP="00E30A0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026C9967" w14:textId="77777777" w:rsidR="00F61BD8" w:rsidRDefault="000B3C25" w:rsidP="00F61BD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F61B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ports Leadership &amp; Event Management</w:t>
            </w:r>
            <w:r w:rsidR="00F61BD8" w:rsidRPr="00F61B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17480738" w14:textId="77777777" w:rsidR="00F61BD8" w:rsidRDefault="00F61BD8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F61B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actics</w:t>
            </w:r>
          </w:p>
          <w:p w14:paraId="497E566D" w14:textId="7D433B54" w:rsidR="00BF130C" w:rsidRPr="00F61BD8" w:rsidRDefault="00F61BD8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F61B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Fitness and Reflection</w:t>
            </w:r>
          </w:p>
          <w:p w14:paraId="33018475" w14:textId="375BA8B2" w:rsidR="00BE0481" w:rsidRPr="000B3C25" w:rsidRDefault="00BE0481" w:rsidP="000B3C25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BE0481" w:rsidRDefault="009B2DCA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="00BE0481"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BE0481" w:rsidRPr="00CB769D" w:rsidRDefault="00BE0481" w:rsidP="00BE0481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 w:rsidR="009B2DCA"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BE0481" w:rsidRPr="001452E5" w:rsidRDefault="009B2DCA" w:rsidP="001452E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7</w:t>
            </w:r>
            <w:r w:rsidR="00BE0481"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="00BE0481"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 working day</w:t>
            </w:r>
          </w:p>
          <w:p w14:paraId="5C435764" w14:textId="77777777" w:rsidR="00BE0481" w:rsidRPr="00B52C9E" w:rsidRDefault="00BE0481" w:rsidP="0092213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8F6751" w14:textId="77777777" w:rsidR="00B20616" w:rsidRDefault="00B20616" w:rsidP="00381F65">
      <w:r>
        <w:separator/>
      </w:r>
    </w:p>
  </w:endnote>
  <w:endnote w:type="continuationSeparator" w:id="0">
    <w:p w14:paraId="1F3C004A" w14:textId="77777777" w:rsidR="00B20616" w:rsidRDefault="00B20616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>
    <w:pPr>
      <w:pStyle w:val="Footer"/>
      <w:numPr>
        <w:ilvl w:val="0"/>
        <w:numId w:val="1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>
    <w:pPr>
      <w:pStyle w:val="Footer"/>
      <w:numPr>
        <w:ilvl w:val="0"/>
        <w:numId w:val="1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31CD87" w14:textId="77777777" w:rsidR="00B20616" w:rsidRDefault="00B20616" w:rsidP="00381F65">
      <w:r>
        <w:separator/>
      </w:r>
    </w:p>
  </w:footnote>
  <w:footnote w:type="continuationSeparator" w:id="0">
    <w:p w14:paraId="69C72C05" w14:textId="77777777" w:rsidR="00B20616" w:rsidRDefault="00B20616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15686F"/>
    <w:multiLevelType w:val="hybridMultilevel"/>
    <w:tmpl w:val="51F49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36964"/>
    <w:multiLevelType w:val="hybridMultilevel"/>
    <w:tmpl w:val="CC78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4657C4"/>
    <w:multiLevelType w:val="hybridMultilevel"/>
    <w:tmpl w:val="8FC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7775D"/>
    <w:multiLevelType w:val="hybridMultilevel"/>
    <w:tmpl w:val="DACEC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15294"/>
    <w:multiLevelType w:val="hybridMultilevel"/>
    <w:tmpl w:val="11F2DA42"/>
    <w:lvl w:ilvl="0" w:tplc="958CBB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9846B7"/>
    <w:multiLevelType w:val="hybridMultilevel"/>
    <w:tmpl w:val="1EDAD80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 w15:restartNumberingAfterBreak="0">
    <w:nsid w:val="2A17006F"/>
    <w:multiLevelType w:val="hybridMultilevel"/>
    <w:tmpl w:val="43EC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A516A"/>
    <w:multiLevelType w:val="hybridMultilevel"/>
    <w:tmpl w:val="C5FAB4E6"/>
    <w:lvl w:ilvl="0" w:tplc="8610AE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A120B4"/>
    <w:multiLevelType w:val="hybridMultilevel"/>
    <w:tmpl w:val="C5C80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7F04A6"/>
    <w:multiLevelType w:val="hybridMultilevel"/>
    <w:tmpl w:val="5F2A3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5131B4"/>
    <w:multiLevelType w:val="hybridMultilevel"/>
    <w:tmpl w:val="0F2EC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2B00A2"/>
    <w:multiLevelType w:val="hybridMultilevel"/>
    <w:tmpl w:val="E842E2B2"/>
    <w:lvl w:ilvl="0" w:tplc="4ADEA3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F95B18"/>
    <w:multiLevelType w:val="hybridMultilevel"/>
    <w:tmpl w:val="5300A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4C1004"/>
    <w:multiLevelType w:val="hybridMultilevel"/>
    <w:tmpl w:val="3E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B73ACD"/>
    <w:multiLevelType w:val="hybridMultilevel"/>
    <w:tmpl w:val="DA5EEEB0"/>
    <w:lvl w:ilvl="0" w:tplc="5E2A1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9019F7"/>
    <w:multiLevelType w:val="hybridMultilevel"/>
    <w:tmpl w:val="80F0E408"/>
    <w:lvl w:ilvl="0" w:tplc="9ACE46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0F0C57"/>
    <w:multiLevelType w:val="hybridMultilevel"/>
    <w:tmpl w:val="3F981118"/>
    <w:lvl w:ilvl="0" w:tplc="112AE7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604D62"/>
    <w:multiLevelType w:val="hybridMultilevel"/>
    <w:tmpl w:val="C1E60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4650A8"/>
    <w:multiLevelType w:val="hybridMultilevel"/>
    <w:tmpl w:val="E6EA2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0C07B3"/>
    <w:multiLevelType w:val="hybridMultilevel"/>
    <w:tmpl w:val="CCB25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19616E"/>
    <w:multiLevelType w:val="hybridMultilevel"/>
    <w:tmpl w:val="D7849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E80DBF"/>
    <w:multiLevelType w:val="hybridMultilevel"/>
    <w:tmpl w:val="CAAC9D8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672006BE"/>
    <w:multiLevelType w:val="hybridMultilevel"/>
    <w:tmpl w:val="B2A60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57516E"/>
    <w:multiLevelType w:val="hybridMultilevel"/>
    <w:tmpl w:val="764E1B0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 w15:restartNumberingAfterBreak="0">
    <w:nsid w:val="77E026B9"/>
    <w:multiLevelType w:val="hybridMultilevel"/>
    <w:tmpl w:val="9D5C6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470445">
    <w:abstractNumId w:val="25"/>
  </w:num>
  <w:num w:numId="2" w16cid:durableId="228998110">
    <w:abstractNumId w:val="21"/>
  </w:num>
  <w:num w:numId="3" w16cid:durableId="2059939787">
    <w:abstractNumId w:val="6"/>
  </w:num>
  <w:num w:numId="4" w16cid:durableId="765155828">
    <w:abstractNumId w:val="5"/>
  </w:num>
  <w:num w:numId="5" w16cid:durableId="442118957">
    <w:abstractNumId w:val="24"/>
  </w:num>
  <w:num w:numId="6" w16cid:durableId="44838329">
    <w:abstractNumId w:val="19"/>
  </w:num>
  <w:num w:numId="7" w16cid:durableId="155148005">
    <w:abstractNumId w:val="13"/>
  </w:num>
  <w:num w:numId="8" w16cid:durableId="1517113106">
    <w:abstractNumId w:val="3"/>
  </w:num>
  <w:num w:numId="9" w16cid:durableId="121459821">
    <w:abstractNumId w:val="1"/>
  </w:num>
  <w:num w:numId="10" w16cid:durableId="328943646">
    <w:abstractNumId w:val="17"/>
  </w:num>
  <w:num w:numId="11" w16cid:durableId="1607957881">
    <w:abstractNumId w:val="18"/>
  </w:num>
  <w:num w:numId="12" w16cid:durableId="783890837">
    <w:abstractNumId w:val="15"/>
  </w:num>
  <w:num w:numId="13" w16cid:durableId="98335197">
    <w:abstractNumId w:val="16"/>
  </w:num>
  <w:num w:numId="14" w16cid:durableId="1330669385">
    <w:abstractNumId w:val="7"/>
  </w:num>
  <w:num w:numId="15" w16cid:durableId="59522994">
    <w:abstractNumId w:val="20"/>
  </w:num>
  <w:num w:numId="16" w16cid:durableId="2041321921">
    <w:abstractNumId w:val="8"/>
  </w:num>
  <w:num w:numId="17" w16cid:durableId="532498383">
    <w:abstractNumId w:val="4"/>
  </w:num>
  <w:num w:numId="18" w16cid:durableId="289215727">
    <w:abstractNumId w:val="14"/>
  </w:num>
  <w:num w:numId="19" w16cid:durableId="1643344204">
    <w:abstractNumId w:val="11"/>
  </w:num>
  <w:num w:numId="20" w16cid:durableId="1701274665">
    <w:abstractNumId w:val="12"/>
  </w:num>
  <w:num w:numId="21" w16cid:durableId="1521118042">
    <w:abstractNumId w:val="9"/>
  </w:num>
  <w:num w:numId="22" w16cid:durableId="1728720802">
    <w:abstractNumId w:val="2"/>
  </w:num>
  <w:num w:numId="23" w16cid:durableId="172838340">
    <w:abstractNumId w:val="0"/>
  </w:num>
  <w:num w:numId="24" w16cid:durableId="358513480">
    <w:abstractNumId w:val="10"/>
  </w:num>
  <w:num w:numId="25" w16cid:durableId="682979915">
    <w:abstractNumId w:val="23"/>
  </w:num>
  <w:num w:numId="26" w16cid:durableId="1252660697">
    <w:abstractNumId w:val="2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14FD4"/>
    <w:rsid w:val="000233C8"/>
    <w:rsid w:val="000256C5"/>
    <w:rsid w:val="000256DF"/>
    <w:rsid w:val="00025C96"/>
    <w:rsid w:val="00025EAD"/>
    <w:rsid w:val="00030115"/>
    <w:rsid w:val="000305B3"/>
    <w:rsid w:val="00031180"/>
    <w:rsid w:val="00036005"/>
    <w:rsid w:val="000377F0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7456A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79D"/>
    <w:rsid w:val="000B3C25"/>
    <w:rsid w:val="000B61BB"/>
    <w:rsid w:val="000C21BA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204D"/>
    <w:rsid w:val="00122BB5"/>
    <w:rsid w:val="001275DD"/>
    <w:rsid w:val="00130F0A"/>
    <w:rsid w:val="00132BCF"/>
    <w:rsid w:val="0013349A"/>
    <w:rsid w:val="00133567"/>
    <w:rsid w:val="00141070"/>
    <w:rsid w:val="00143973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3A44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D30"/>
    <w:rsid w:val="001D3496"/>
    <w:rsid w:val="001D55D5"/>
    <w:rsid w:val="001D6EDB"/>
    <w:rsid w:val="001E095D"/>
    <w:rsid w:val="001E5342"/>
    <w:rsid w:val="001F1B6E"/>
    <w:rsid w:val="001F2114"/>
    <w:rsid w:val="001F38D0"/>
    <w:rsid w:val="001F5DC4"/>
    <w:rsid w:val="002006F9"/>
    <w:rsid w:val="0020299F"/>
    <w:rsid w:val="0020382F"/>
    <w:rsid w:val="00204ED9"/>
    <w:rsid w:val="002052AF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D5F"/>
    <w:rsid w:val="00236F1C"/>
    <w:rsid w:val="00237328"/>
    <w:rsid w:val="00241CE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97545"/>
    <w:rsid w:val="002A0CFF"/>
    <w:rsid w:val="002A3795"/>
    <w:rsid w:val="002A7541"/>
    <w:rsid w:val="002A7D12"/>
    <w:rsid w:val="002B1057"/>
    <w:rsid w:val="002B25EA"/>
    <w:rsid w:val="002B318D"/>
    <w:rsid w:val="002B4797"/>
    <w:rsid w:val="002B7A8E"/>
    <w:rsid w:val="002C3351"/>
    <w:rsid w:val="002C3F42"/>
    <w:rsid w:val="002C7B9A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6EBD"/>
    <w:rsid w:val="00307FBF"/>
    <w:rsid w:val="00311F7A"/>
    <w:rsid w:val="0031412B"/>
    <w:rsid w:val="00315301"/>
    <w:rsid w:val="00317A94"/>
    <w:rsid w:val="00317C77"/>
    <w:rsid w:val="00324B10"/>
    <w:rsid w:val="00325C0B"/>
    <w:rsid w:val="0032680B"/>
    <w:rsid w:val="00327F13"/>
    <w:rsid w:val="00331380"/>
    <w:rsid w:val="003316D6"/>
    <w:rsid w:val="00332A31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57640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A81"/>
    <w:rsid w:val="00395CEF"/>
    <w:rsid w:val="003A02AB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3F97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0B79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2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60FE"/>
    <w:rsid w:val="004C642B"/>
    <w:rsid w:val="004D2629"/>
    <w:rsid w:val="004D2A13"/>
    <w:rsid w:val="004E07CB"/>
    <w:rsid w:val="004E20B6"/>
    <w:rsid w:val="004E2F25"/>
    <w:rsid w:val="004E34F2"/>
    <w:rsid w:val="004E6A95"/>
    <w:rsid w:val="004F39B3"/>
    <w:rsid w:val="004F474A"/>
    <w:rsid w:val="004F4A1D"/>
    <w:rsid w:val="004F799B"/>
    <w:rsid w:val="004F79F8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10BF"/>
    <w:rsid w:val="005A50DF"/>
    <w:rsid w:val="005A62EF"/>
    <w:rsid w:val="005A7DB1"/>
    <w:rsid w:val="005B07A7"/>
    <w:rsid w:val="005B3D5A"/>
    <w:rsid w:val="005B55F1"/>
    <w:rsid w:val="005B5F00"/>
    <w:rsid w:val="005B7091"/>
    <w:rsid w:val="005C0116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5F7820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3F99"/>
    <w:rsid w:val="00625CEB"/>
    <w:rsid w:val="006306D5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4A67"/>
    <w:rsid w:val="006F2A97"/>
    <w:rsid w:val="006F538B"/>
    <w:rsid w:val="006F5C91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17190"/>
    <w:rsid w:val="007200D5"/>
    <w:rsid w:val="00723C55"/>
    <w:rsid w:val="007251B9"/>
    <w:rsid w:val="007265BD"/>
    <w:rsid w:val="00726D3B"/>
    <w:rsid w:val="007321D7"/>
    <w:rsid w:val="00732E97"/>
    <w:rsid w:val="0073363F"/>
    <w:rsid w:val="00734419"/>
    <w:rsid w:val="0074130C"/>
    <w:rsid w:val="007422EA"/>
    <w:rsid w:val="00742686"/>
    <w:rsid w:val="00742F4F"/>
    <w:rsid w:val="00744ED7"/>
    <w:rsid w:val="00745A48"/>
    <w:rsid w:val="00746128"/>
    <w:rsid w:val="0074710A"/>
    <w:rsid w:val="00751FD3"/>
    <w:rsid w:val="00751FD6"/>
    <w:rsid w:val="007617A4"/>
    <w:rsid w:val="0076313A"/>
    <w:rsid w:val="00763EBA"/>
    <w:rsid w:val="00765FF2"/>
    <w:rsid w:val="00766264"/>
    <w:rsid w:val="0076732A"/>
    <w:rsid w:val="00767F3D"/>
    <w:rsid w:val="007701BC"/>
    <w:rsid w:val="00770EEE"/>
    <w:rsid w:val="0077172D"/>
    <w:rsid w:val="00772049"/>
    <w:rsid w:val="00772D6C"/>
    <w:rsid w:val="0078026B"/>
    <w:rsid w:val="007807B6"/>
    <w:rsid w:val="00782812"/>
    <w:rsid w:val="007846EC"/>
    <w:rsid w:val="00785B23"/>
    <w:rsid w:val="007862FE"/>
    <w:rsid w:val="00787F6C"/>
    <w:rsid w:val="00790FBB"/>
    <w:rsid w:val="0079602B"/>
    <w:rsid w:val="00796F4C"/>
    <w:rsid w:val="0079747C"/>
    <w:rsid w:val="007A177D"/>
    <w:rsid w:val="007A5343"/>
    <w:rsid w:val="007A7C98"/>
    <w:rsid w:val="007B2005"/>
    <w:rsid w:val="007B3651"/>
    <w:rsid w:val="007B52F1"/>
    <w:rsid w:val="007B5D5F"/>
    <w:rsid w:val="007C19FD"/>
    <w:rsid w:val="007D08FA"/>
    <w:rsid w:val="007D3A9A"/>
    <w:rsid w:val="007D4374"/>
    <w:rsid w:val="007D4D25"/>
    <w:rsid w:val="007D6E0F"/>
    <w:rsid w:val="007E37AD"/>
    <w:rsid w:val="007E4A89"/>
    <w:rsid w:val="007F1B92"/>
    <w:rsid w:val="007F34B0"/>
    <w:rsid w:val="007F652E"/>
    <w:rsid w:val="007F7653"/>
    <w:rsid w:val="008006F2"/>
    <w:rsid w:val="00802138"/>
    <w:rsid w:val="00803306"/>
    <w:rsid w:val="0080496E"/>
    <w:rsid w:val="00804972"/>
    <w:rsid w:val="00805012"/>
    <w:rsid w:val="008067B6"/>
    <w:rsid w:val="008160E0"/>
    <w:rsid w:val="00823540"/>
    <w:rsid w:val="00824563"/>
    <w:rsid w:val="0082553B"/>
    <w:rsid w:val="00825F08"/>
    <w:rsid w:val="008266F1"/>
    <w:rsid w:val="00832FCC"/>
    <w:rsid w:val="0083398F"/>
    <w:rsid w:val="00834013"/>
    <w:rsid w:val="00837DE8"/>
    <w:rsid w:val="008440A5"/>
    <w:rsid w:val="00844263"/>
    <w:rsid w:val="00845F9E"/>
    <w:rsid w:val="008464BA"/>
    <w:rsid w:val="008464DF"/>
    <w:rsid w:val="0084694A"/>
    <w:rsid w:val="00851284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1609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2960"/>
    <w:rsid w:val="008E3719"/>
    <w:rsid w:val="008E5096"/>
    <w:rsid w:val="008E6667"/>
    <w:rsid w:val="00900DE6"/>
    <w:rsid w:val="0091340B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497"/>
    <w:rsid w:val="00975BA1"/>
    <w:rsid w:val="00975F03"/>
    <w:rsid w:val="00977627"/>
    <w:rsid w:val="00980A90"/>
    <w:rsid w:val="00982D34"/>
    <w:rsid w:val="00984187"/>
    <w:rsid w:val="00984FEC"/>
    <w:rsid w:val="00985F21"/>
    <w:rsid w:val="00996D4A"/>
    <w:rsid w:val="009974B1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5E98"/>
    <w:rsid w:val="009E61FB"/>
    <w:rsid w:val="009E6F1C"/>
    <w:rsid w:val="009E79A5"/>
    <w:rsid w:val="009F35FC"/>
    <w:rsid w:val="009F7199"/>
    <w:rsid w:val="00A049D4"/>
    <w:rsid w:val="00A04BB8"/>
    <w:rsid w:val="00A05ED2"/>
    <w:rsid w:val="00A10B88"/>
    <w:rsid w:val="00A12EF9"/>
    <w:rsid w:val="00A1319D"/>
    <w:rsid w:val="00A13A59"/>
    <w:rsid w:val="00A235C2"/>
    <w:rsid w:val="00A26082"/>
    <w:rsid w:val="00A260D2"/>
    <w:rsid w:val="00A30250"/>
    <w:rsid w:val="00A31811"/>
    <w:rsid w:val="00A325DE"/>
    <w:rsid w:val="00A32620"/>
    <w:rsid w:val="00A334B1"/>
    <w:rsid w:val="00A36DE7"/>
    <w:rsid w:val="00A43C16"/>
    <w:rsid w:val="00A45969"/>
    <w:rsid w:val="00A46231"/>
    <w:rsid w:val="00A462EA"/>
    <w:rsid w:val="00A47E02"/>
    <w:rsid w:val="00A51A94"/>
    <w:rsid w:val="00A5240E"/>
    <w:rsid w:val="00A53B65"/>
    <w:rsid w:val="00A53D94"/>
    <w:rsid w:val="00A60C54"/>
    <w:rsid w:val="00A60F4E"/>
    <w:rsid w:val="00A61681"/>
    <w:rsid w:val="00A71676"/>
    <w:rsid w:val="00A725A6"/>
    <w:rsid w:val="00A73159"/>
    <w:rsid w:val="00A73163"/>
    <w:rsid w:val="00A748B1"/>
    <w:rsid w:val="00A76F31"/>
    <w:rsid w:val="00A77281"/>
    <w:rsid w:val="00A77A32"/>
    <w:rsid w:val="00A80B04"/>
    <w:rsid w:val="00A82410"/>
    <w:rsid w:val="00A8384D"/>
    <w:rsid w:val="00A84597"/>
    <w:rsid w:val="00A854D6"/>
    <w:rsid w:val="00A859F8"/>
    <w:rsid w:val="00A86064"/>
    <w:rsid w:val="00A906C8"/>
    <w:rsid w:val="00A92B40"/>
    <w:rsid w:val="00A92B4F"/>
    <w:rsid w:val="00A94EB9"/>
    <w:rsid w:val="00A960F1"/>
    <w:rsid w:val="00AA0F7F"/>
    <w:rsid w:val="00AA296E"/>
    <w:rsid w:val="00AA4B8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3737"/>
    <w:rsid w:val="00AD5D1B"/>
    <w:rsid w:val="00AE385F"/>
    <w:rsid w:val="00AE3F84"/>
    <w:rsid w:val="00AE47C1"/>
    <w:rsid w:val="00AE54E3"/>
    <w:rsid w:val="00AF0840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0616"/>
    <w:rsid w:val="00B21AA4"/>
    <w:rsid w:val="00B226E9"/>
    <w:rsid w:val="00B245AA"/>
    <w:rsid w:val="00B302BA"/>
    <w:rsid w:val="00B30B81"/>
    <w:rsid w:val="00B311FB"/>
    <w:rsid w:val="00B31675"/>
    <w:rsid w:val="00B322BB"/>
    <w:rsid w:val="00B334A6"/>
    <w:rsid w:val="00B36A62"/>
    <w:rsid w:val="00B37E6C"/>
    <w:rsid w:val="00B41057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A3EBF"/>
    <w:rsid w:val="00BB37E9"/>
    <w:rsid w:val="00BC1E4D"/>
    <w:rsid w:val="00BC3156"/>
    <w:rsid w:val="00BC3C89"/>
    <w:rsid w:val="00BC4254"/>
    <w:rsid w:val="00BC480B"/>
    <w:rsid w:val="00BD1177"/>
    <w:rsid w:val="00BD1545"/>
    <w:rsid w:val="00BD3ABE"/>
    <w:rsid w:val="00BD4927"/>
    <w:rsid w:val="00BD75C0"/>
    <w:rsid w:val="00BE0481"/>
    <w:rsid w:val="00BE3A76"/>
    <w:rsid w:val="00BE6557"/>
    <w:rsid w:val="00BE6F03"/>
    <w:rsid w:val="00BE74D5"/>
    <w:rsid w:val="00BF0C0C"/>
    <w:rsid w:val="00BF130C"/>
    <w:rsid w:val="00BF14C5"/>
    <w:rsid w:val="00BF2238"/>
    <w:rsid w:val="00BF41E4"/>
    <w:rsid w:val="00BF6D03"/>
    <w:rsid w:val="00C02C86"/>
    <w:rsid w:val="00C038C9"/>
    <w:rsid w:val="00C06D57"/>
    <w:rsid w:val="00C20F79"/>
    <w:rsid w:val="00C22D4B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44694"/>
    <w:rsid w:val="00C51795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503E"/>
    <w:rsid w:val="00C875B6"/>
    <w:rsid w:val="00C87A81"/>
    <w:rsid w:val="00C94362"/>
    <w:rsid w:val="00C94D17"/>
    <w:rsid w:val="00C96F37"/>
    <w:rsid w:val="00CA0400"/>
    <w:rsid w:val="00CA6576"/>
    <w:rsid w:val="00CA7B74"/>
    <w:rsid w:val="00CB004A"/>
    <w:rsid w:val="00CB220B"/>
    <w:rsid w:val="00CB2B04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2830"/>
    <w:rsid w:val="00CE66AF"/>
    <w:rsid w:val="00CF079C"/>
    <w:rsid w:val="00CF0AD5"/>
    <w:rsid w:val="00CF2664"/>
    <w:rsid w:val="00CF4179"/>
    <w:rsid w:val="00D00696"/>
    <w:rsid w:val="00D0195F"/>
    <w:rsid w:val="00D03C8D"/>
    <w:rsid w:val="00D066E4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20F5"/>
    <w:rsid w:val="00D24DC4"/>
    <w:rsid w:val="00D262ED"/>
    <w:rsid w:val="00D345A1"/>
    <w:rsid w:val="00D357E2"/>
    <w:rsid w:val="00D403D1"/>
    <w:rsid w:val="00D42835"/>
    <w:rsid w:val="00D43D64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7530E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468B"/>
    <w:rsid w:val="00DB6560"/>
    <w:rsid w:val="00DC0440"/>
    <w:rsid w:val="00DC59D0"/>
    <w:rsid w:val="00DC6FAE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4F72"/>
    <w:rsid w:val="00E16E9F"/>
    <w:rsid w:val="00E26780"/>
    <w:rsid w:val="00E30A02"/>
    <w:rsid w:val="00E32B4D"/>
    <w:rsid w:val="00E33758"/>
    <w:rsid w:val="00E34755"/>
    <w:rsid w:val="00E41A1D"/>
    <w:rsid w:val="00E42738"/>
    <w:rsid w:val="00E435F5"/>
    <w:rsid w:val="00E44EAA"/>
    <w:rsid w:val="00E47753"/>
    <w:rsid w:val="00E50F17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1A10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94602"/>
    <w:rsid w:val="00EA1E42"/>
    <w:rsid w:val="00EA1FDC"/>
    <w:rsid w:val="00EB1739"/>
    <w:rsid w:val="00EB5EA7"/>
    <w:rsid w:val="00EB60D2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6D2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3BCE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1BD8"/>
    <w:rsid w:val="00F66326"/>
    <w:rsid w:val="00F674B8"/>
    <w:rsid w:val="00F71BD0"/>
    <w:rsid w:val="00F84FB4"/>
    <w:rsid w:val="00F86716"/>
    <w:rsid w:val="00F930C6"/>
    <w:rsid w:val="00F9372D"/>
    <w:rsid w:val="00F953FF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  <w:rsid w:val="07AC3771"/>
    <w:rsid w:val="0F1F875C"/>
    <w:rsid w:val="111BC9BD"/>
    <w:rsid w:val="112BBFB5"/>
    <w:rsid w:val="17A57221"/>
    <w:rsid w:val="183466FC"/>
    <w:rsid w:val="1BB6253B"/>
    <w:rsid w:val="2E05826F"/>
    <w:rsid w:val="3ED1DFDA"/>
    <w:rsid w:val="4F806745"/>
    <w:rsid w:val="531064DF"/>
    <w:rsid w:val="56F4A5B3"/>
    <w:rsid w:val="5F44BF69"/>
    <w:rsid w:val="6D523564"/>
    <w:rsid w:val="7B8F8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11AF75-59E7-4E5D-9769-68B3094F197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0</Words>
  <Characters>4679</Characters>
  <Application>Microsoft Office Word</Application>
  <DocSecurity>0</DocSecurity>
  <Lines>38</Lines>
  <Paragraphs>10</Paragraphs>
  <ScaleCrop>false</ScaleCrop>
  <Company>Naveed Computer LLC (04 - 2638740)</Company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Aneesh Chandran</cp:lastModifiedBy>
  <cp:revision>105</cp:revision>
  <cp:lastPrinted>2019-04-10T20:17:00Z</cp:lastPrinted>
  <dcterms:created xsi:type="dcterms:W3CDTF">2026-04-22T17:41:00Z</dcterms:created>
  <dcterms:modified xsi:type="dcterms:W3CDTF">2026-06-19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